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C21ECA" w14:textId="2686E5A6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bookmarkStart w:id="1" w:name="_GoBack"/>
      <w:bookmarkEnd w:id="1"/>
      <w:r>
        <w:rPr>
          <w:rFonts w:eastAsia="Times New Roman"/>
        </w:rPr>
        <w:t>Competency Task List</w:t>
      </w:r>
      <w:r w:rsidR="00C73F09">
        <w:rPr>
          <w:rFonts w:eastAsia="Times New Roman"/>
        </w:rPr>
        <w:t xml:space="preserve"> – Secondary Component</w:t>
      </w:r>
    </w:p>
    <w:p w14:paraId="7A5A68F0" w14:textId="7AE21A6C" w:rsidR="00EA581C" w:rsidRDefault="00BC162F" w:rsidP="00E60D07">
      <w:pPr>
        <w:pStyle w:val="Heading1"/>
        <w:spacing w:before="0"/>
        <w:rPr>
          <w:rFonts w:eastAsia="Times New Roman"/>
        </w:rPr>
      </w:pPr>
      <w:r w:rsidRPr="00BC162F">
        <w:rPr>
          <w:rFonts w:eastAsia="Times New Roman"/>
        </w:rPr>
        <w:t>Child Care and Support Services Management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9.0708</w:t>
      </w:r>
    </w:p>
    <w:p w14:paraId="3FD86B02" w14:textId="5B3BDF52" w:rsidR="00E60D07" w:rsidRPr="00C73F09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C73F09">
        <w:rPr>
          <w:rFonts w:eastAsia="Times New Roman"/>
          <w:sz w:val="24"/>
          <w:szCs w:val="24"/>
        </w:rPr>
        <w:t>H</w:t>
      </w:r>
      <w:r w:rsidR="00E60D07" w:rsidRPr="00C73F09">
        <w:rPr>
          <w:rFonts w:eastAsia="Times New Roman"/>
          <w:sz w:val="24"/>
          <w:szCs w:val="24"/>
        </w:rPr>
        <w:t xml:space="preserve">igh </w:t>
      </w:r>
      <w:r w:rsidRPr="00C73F09">
        <w:rPr>
          <w:rFonts w:eastAsia="Times New Roman"/>
          <w:sz w:val="24"/>
          <w:szCs w:val="24"/>
        </w:rPr>
        <w:t>S</w:t>
      </w:r>
      <w:r w:rsidR="00E60D07" w:rsidRPr="00C73F09">
        <w:rPr>
          <w:rFonts w:eastAsia="Times New Roman"/>
          <w:sz w:val="24"/>
          <w:szCs w:val="24"/>
        </w:rPr>
        <w:t xml:space="preserve">chool </w:t>
      </w:r>
      <w:r w:rsidRPr="00C73F09">
        <w:rPr>
          <w:rFonts w:eastAsia="Times New Roman"/>
          <w:sz w:val="24"/>
          <w:szCs w:val="24"/>
        </w:rPr>
        <w:t>G</w:t>
      </w:r>
      <w:r w:rsidR="00E60D07" w:rsidRPr="00C73F09">
        <w:rPr>
          <w:rFonts w:eastAsia="Times New Roman"/>
          <w:sz w:val="24"/>
          <w:szCs w:val="24"/>
        </w:rPr>
        <w:t xml:space="preserve">raduation </w:t>
      </w:r>
      <w:r w:rsidR="00C5560B" w:rsidRPr="00C73F09">
        <w:rPr>
          <w:rFonts w:eastAsia="Times New Roman"/>
          <w:sz w:val="24"/>
          <w:szCs w:val="24"/>
        </w:rPr>
        <w:t>Y</w:t>
      </w:r>
      <w:r w:rsidR="00E60D07" w:rsidRPr="00C73F09">
        <w:rPr>
          <w:rFonts w:eastAsia="Times New Roman"/>
          <w:sz w:val="24"/>
          <w:szCs w:val="24"/>
        </w:rPr>
        <w:t>ears 20</w:t>
      </w:r>
      <w:r w:rsidR="00EA581C" w:rsidRPr="00C73F09">
        <w:rPr>
          <w:rFonts w:eastAsia="Times New Roman"/>
          <w:sz w:val="24"/>
          <w:szCs w:val="24"/>
        </w:rPr>
        <w:t>2</w:t>
      </w:r>
      <w:r w:rsidR="004D4EFE" w:rsidRPr="00C73F09">
        <w:rPr>
          <w:rFonts w:eastAsia="Times New Roman"/>
          <w:sz w:val="24"/>
          <w:szCs w:val="24"/>
        </w:rPr>
        <w:t>2</w:t>
      </w:r>
      <w:r w:rsidR="00E60D07" w:rsidRPr="00C73F09">
        <w:rPr>
          <w:rFonts w:eastAsia="Times New Roman"/>
          <w:sz w:val="24"/>
          <w:szCs w:val="24"/>
        </w:rPr>
        <w:t>, 202</w:t>
      </w:r>
      <w:r w:rsidR="004D4EFE" w:rsidRPr="00C73F09">
        <w:rPr>
          <w:rFonts w:eastAsia="Times New Roman"/>
          <w:sz w:val="24"/>
          <w:szCs w:val="24"/>
        </w:rPr>
        <w:t>3</w:t>
      </w:r>
      <w:r w:rsidR="00E60D07" w:rsidRPr="00C73F09">
        <w:rPr>
          <w:rFonts w:eastAsia="Times New Roman"/>
          <w:sz w:val="24"/>
          <w:szCs w:val="24"/>
        </w:rPr>
        <w:t>, 202</w:t>
      </w:r>
      <w:bookmarkEnd w:id="0"/>
      <w:r w:rsidR="004D4EFE" w:rsidRPr="00C73F09">
        <w:rPr>
          <w:rFonts w:eastAsia="Times New Roman"/>
          <w:sz w:val="24"/>
          <w:szCs w:val="24"/>
        </w:rPr>
        <w:t>4</w:t>
      </w:r>
    </w:p>
    <w:p w14:paraId="523AF23E" w14:textId="131C4AE8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BC162F">
        <w:rPr>
          <w:rFonts w:eastAsia="Times New Roman"/>
        </w:rPr>
        <w:t>Orientation and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2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5A1DB0C1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bookmarkEnd w:id="2"/>
      <w:tr w:rsidR="00BC162F" w:rsidRPr="00E60D07" w14:paraId="594B24A7" w14:textId="77777777" w:rsidTr="00BC162F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6AADA28D" w:rsidR="00BC162F" w:rsidRPr="00EA581C" w:rsidRDefault="00BC162F" w:rsidP="00BC162F">
            <w:pPr>
              <w:rPr>
                <w:rFonts w:eastAsia="Times New Roman" w:cs="Arial"/>
              </w:rPr>
            </w:pPr>
            <w:r w:rsidRPr="009C670A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7214EF85" w:rsidR="00BC162F" w:rsidRPr="00EA581C" w:rsidRDefault="00BC162F" w:rsidP="00BC162F">
            <w:pPr>
              <w:rPr>
                <w:rFonts w:eastAsia="Times New Roman" w:cs="Arial"/>
              </w:rPr>
            </w:pPr>
            <w:r w:rsidRPr="009C670A">
              <w:t>Follow school, classroom</w:t>
            </w:r>
            <w:r w:rsidR="00C4037A">
              <w:t>,</w:t>
            </w:r>
            <w:r w:rsidRPr="009C670A">
              <w:t xml:space="preserve"> and clinical rules and regulation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BC162F" w:rsidRPr="00E60D07" w:rsidRDefault="00BC162F" w:rsidP="00BC16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BC162F" w:rsidRPr="00E60D07" w:rsidRDefault="00BC162F" w:rsidP="00BC16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C8B8BF0" w14:textId="468CFA39" w:rsidR="00E60D07" w:rsidRDefault="00E60D07" w:rsidP="00E60D07">
      <w:pPr>
        <w:pStyle w:val="Heading2"/>
      </w:pPr>
      <w:r>
        <w:t xml:space="preserve">200 </w:t>
      </w:r>
      <w:r w:rsidR="0027243B">
        <w:t xml:space="preserve">Professionalism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5D2690E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27243B" w:rsidRPr="00E60D07" w14:paraId="67D3CCF8" w14:textId="77777777" w:rsidTr="0027243B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1D957A01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76791ADD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Compare and contrast different types of early learning program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76B27CCC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5B513863" w14:textId="25C446C9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202</w:t>
            </w:r>
          </w:p>
        </w:tc>
        <w:tc>
          <w:tcPr>
            <w:tcW w:w="7650" w:type="dxa"/>
            <w:vAlign w:val="center"/>
          </w:tcPr>
          <w:p w14:paraId="55ED1763" w14:textId="1DE536D6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Identify personal qualities for employment and career opportunities.</w:t>
            </w:r>
          </w:p>
        </w:tc>
        <w:tc>
          <w:tcPr>
            <w:tcW w:w="1620" w:type="dxa"/>
            <w:vAlign w:val="center"/>
          </w:tcPr>
          <w:p w14:paraId="03A7209D" w14:textId="733F4C14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5C2E1343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E178321" w14:textId="1E68CA9E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203</w:t>
            </w:r>
          </w:p>
        </w:tc>
        <w:tc>
          <w:tcPr>
            <w:tcW w:w="7650" w:type="dxa"/>
            <w:vAlign w:val="center"/>
          </w:tcPr>
          <w:p w14:paraId="170E6E85" w14:textId="536F41A1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Develop a professional portfolio to include clearances.</w:t>
            </w:r>
          </w:p>
        </w:tc>
        <w:tc>
          <w:tcPr>
            <w:tcW w:w="1620" w:type="dxa"/>
            <w:vAlign w:val="center"/>
          </w:tcPr>
          <w:p w14:paraId="1FB29C97" w14:textId="71148552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14177C0F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2B22CAE6" w14:textId="1A3774F7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204</w:t>
            </w:r>
          </w:p>
        </w:tc>
        <w:tc>
          <w:tcPr>
            <w:tcW w:w="7650" w:type="dxa"/>
            <w:vAlign w:val="center"/>
          </w:tcPr>
          <w:p w14:paraId="70CEB03E" w14:textId="7079468B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Investigate the requirements of the CDA Credential and PA School-Age Credential.</w:t>
            </w:r>
          </w:p>
        </w:tc>
        <w:tc>
          <w:tcPr>
            <w:tcW w:w="1620" w:type="dxa"/>
            <w:vAlign w:val="center"/>
          </w:tcPr>
          <w:p w14:paraId="444C40CC" w14:textId="0841627E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19EAC923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1461B6F" w14:textId="0B237D8F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205</w:t>
            </w:r>
          </w:p>
        </w:tc>
        <w:tc>
          <w:tcPr>
            <w:tcW w:w="7650" w:type="dxa"/>
            <w:vAlign w:val="center"/>
          </w:tcPr>
          <w:p w14:paraId="59975919" w14:textId="3B0E1A9A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Examine NAEYC Standards and the Code of Ethical Conduct.</w:t>
            </w:r>
          </w:p>
        </w:tc>
        <w:tc>
          <w:tcPr>
            <w:tcW w:w="1620" w:type="dxa"/>
            <w:vAlign w:val="center"/>
          </w:tcPr>
          <w:p w14:paraId="1E4203E1" w14:textId="2880E572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647B4C6B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58B5703C" w14:textId="761E1C8E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206</w:t>
            </w:r>
          </w:p>
        </w:tc>
        <w:tc>
          <w:tcPr>
            <w:tcW w:w="7650" w:type="dxa"/>
            <w:vAlign w:val="center"/>
          </w:tcPr>
          <w:p w14:paraId="439F889C" w14:textId="69172286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RESERVED</w:t>
            </w:r>
          </w:p>
        </w:tc>
        <w:tc>
          <w:tcPr>
            <w:tcW w:w="1620" w:type="dxa"/>
            <w:vAlign w:val="center"/>
          </w:tcPr>
          <w:p w14:paraId="5A48A834" w14:textId="170A093F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0FE29F6D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54411957" w14:textId="536BF169" w:rsidR="0027243B" w:rsidRPr="00B66156" w:rsidRDefault="0027243B" w:rsidP="0027243B">
            <w:r w:rsidRPr="00292DC1">
              <w:t>207</w:t>
            </w:r>
          </w:p>
        </w:tc>
        <w:tc>
          <w:tcPr>
            <w:tcW w:w="7650" w:type="dxa"/>
            <w:vAlign w:val="center"/>
          </w:tcPr>
          <w:p w14:paraId="607610A5" w14:textId="3625C3C4" w:rsidR="0027243B" w:rsidRPr="00B66156" w:rsidRDefault="0027243B" w:rsidP="0027243B">
            <w:r w:rsidRPr="00292DC1">
              <w:t>Participate in a professional advocacy event or training.</w:t>
            </w:r>
          </w:p>
        </w:tc>
        <w:tc>
          <w:tcPr>
            <w:tcW w:w="1620" w:type="dxa"/>
            <w:vAlign w:val="center"/>
          </w:tcPr>
          <w:p w14:paraId="2C6982F4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1FFDBB3E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9D914D2" w14:textId="1EE2CE65" w:rsidR="0027243B" w:rsidRPr="00B66156" w:rsidRDefault="0027243B" w:rsidP="0027243B">
            <w:r w:rsidRPr="00292DC1">
              <w:t>208</w:t>
            </w:r>
          </w:p>
        </w:tc>
        <w:tc>
          <w:tcPr>
            <w:tcW w:w="7650" w:type="dxa"/>
            <w:vAlign w:val="center"/>
          </w:tcPr>
          <w:p w14:paraId="4800B11A" w14:textId="7D6AD945" w:rsidR="0027243B" w:rsidRPr="00B66156" w:rsidRDefault="0027243B" w:rsidP="0027243B">
            <w:r w:rsidRPr="00292DC1">
              <w:t>Identify resources for professional development.</w:t>
            </w:r>
          </w:p>
        </w:tc>
        <w:tc>
          <w:tcPr>
            <w:tcW w:w="1620" w:type="dxa"/>
            <w:vAlign w:val="center"/>
          </w:tcPr>
          <w:p w14:paraId="5D97131A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6EF933C6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28312E66" w14:textId="282B4C21" w:rsidR="0027243B" w:rsidRPr="00B66156" w:rsidRDefault="0027243B" w:rsidP="0027243B">
            <w:r w:rsidRPr="00292DC1">
              <w:t>209</w:t>
            </w:r>
          </w:p>
        </w:tc>
        <w:tc>
          <w:tcPr>
            <w:tcW w:w="7650" w:type="dxa"/>
            <w:vAlign w:val="center"/>
          </w:tcPr>
          <w:p w14:paraId="01CDC5F1" w14:textId="5ED37AA5" w:rsidR="0027243B" w:rsidRPr="00B66156" w:rsidRDefault="0027243B" w:rsidP="0027243B">
            <w:r w:rsidRPr="00292DC1">
              <w:t>Identify state, national</w:t>
            </w:r>
            <w:r w:rsidR="00C4037A">
              <w:t>,</w:t>
            </w:r>
            <w:r w:rsidRPr="00292DC1">
              <w:t xml:space="preserve"> and international models of early learning programs.</w:t>
            </w:r>
          </w:p>
        </w:tc>
        <w:tc>
          <w:tcPr>
            <w:tcW w:w="1620" w:type="dxa"/>
            <w:vAlign w:val="center"/>
          </w:tcPr>
          <w:p w14:paraId="4E2F5B95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668F24F3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243DD613" w14:textId="45E500B2" w:rsidR="0027243B" w:rsidRPr="00B66156" w:rsidRDefault="0027243B" w:rsidP="0027243B">
            <w:r w:rsidRPr="00292DC1">
              <w:t>210</w:t>
            </w:r>
          </w:p>
        </w:tc>
        <w:tc>
          <w:tcPr>
            <w:tcW w:w="7650" w:type="dxa"/>
            <w:vAlign w:val="center"/>
          </w:tcPr>
          <w:p w14:paraId="734A66FF" w14:textId="491FAA42" w:rsidR="0027243B" w:rsidRPr="00B66156" w:rsidRDefault="0027243B" w:rsidP="0027243B">
            <w:r w:rsidRPr="00292DC1">
              <w:t xml:space="preserve">Investigate the Keystone Stars </w:t>
            </w:r>
            <w:r w:rsidR="00C4037A">
              <w:t>r</w:t>
            </w:r>
            <w:r w:rsidRPr="00292DC1">
              <w:t>equirements.</w:t>
            </w:r>
          </w:p>
        </w:tc>
        <w:tc>
          <w:tcPr>
            <w:tcW w:w="1620" w:type="dxa"/>
            <w:vAlign w:val="center"/>
          </w:tcPr>
          <w:p w14:paraId="085E4B83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8CFE69F" w14:textId="77777777" w:rsidR="00EF436E" w:rsidRDefault="00EF436E" w:rsidP="007F79E0">
      <w:pPr>
        <w:pStyle w:val="Heading2"/>
      </w:pPr>
    </w:p>
    <w:p w14:paraId="1A457F18" w14:textId="77777777" w:rsidR="00EF436E" w:rsidRDefault="00EF436E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7B6E002B" w14:textId="1ACF3589" w:rsidR="00E60D07" w:rsidRDefault="00E60D07" w:rsidP="007F79E0">
      <w:pPr>
        <w:pStyle w:val="Heading2"/>
      </w:pPr>
      <w:r>
        <w:lastRenderedPageBreak/>
        <w:t xml:space="preserve">300 </w:t>
      </w:r>
      <w:r w:rsidR="0027243B">
        <w:t>Health and 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3F652BE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27243B" w:rsidRPr="00E60D07" w14:paraId="6963B85D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1F0239E8" w14:textId="7B8B04FB" w:rsidR="0027243B" w:rsidRPr="00E60D07" w:rsidRDefault="0027243B" w:rsidP="0027243B">
            <w:pPr>
              <w:rPr>
                <w:rFonts w:eastAsia="Times New Roman" w:cs="Arial"/>
              </w:rPr>
            </w:pPr>
            <w:r w:rsidRPr="007C50AB">
              <w:t>301</w:t>
            </w:r>
          </w:p>
        </w:tc>
        <w:tc>
          <w:tcPr>
            <w:tcW w:w="7650" w:type="dxa"/>
            <w:vAlign w:val="center"/>
          </w:tcPr>
          <w:p w14:paraId="3374318E" w14:textId="1F5F63D9" w:rsidR="0027243B" w:rsidRPr="00E60D07" w:rsidRDefault="0027243B" w:rsidP="0027243B">
            <w:pPr>
              <w:rPr>
                <w:rFonts w:eastAsia="Times New Roman" w:cs="Arial"/>
              </w:rPr>
            </w:pPr>
            <w:r w:rsidRPr="007C50AB">
              <w:t>Identify Department of Human Services regulations and PA Department of Education codes.</w:t>
            </w:r>
          </w:p>
        </w:tc>
        <w:tc>
          <w:tcPr>
            <w:tcW w:w="1620" w:type="dxa"/>
            <w:hideMark/>
          </w:tcPr>
          <w:p w14:paraId="0B9DD7E0" w14:textId="0569F95A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748A0D7E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31A4BEB3" w14:textId="1D6CC8E1" w:rsidR="0027243B" w:rsidRPr="00E60D07" w:rsidRDefault="0027243B" w:rsidP="0027243B">
            <w:pPr>
              <w:rPr>
                <w:rFonts w:eastAsia="Times New Roman" w:cs="Arial"/>
              </w:rPr>
            </w:pPr>
            <w:r w:rsidRPr="007C50AB">
              <w:t>302</w:t>
            </w:r>
          </w:p>
        </w:tc>
        <w:tc>
          <w:tcPr>
            <w:tcW w:w="7650" w:type="dxa"/>
            <w:vAlign w:val="center"/>
          </w:tcPr>
          <w:p w14:paraId="1834969F" w14:textId="047FAD25" w:rsidR="0027243B" w:rsidRPr="00E60D07" w:rsidRDefault="0027243B" w:rsidP="0027243B">
            <w:pPr>
              <w:rPr>
                <w:rFonts w:eastAsia="Times New Roman" w:cs="Arial"/>
              </w:rPr>
            </w:pPr>
            <w:r w:rsidRPr="007C50AB">
              <w:t>Obtain Pediatric First Aid and infant/child CPR certification</w:t>
            </w:r>
          </w:p>
        </w:tc>
        <w:tc>
          <w:tcPr>
            <w:tcW w:w="1620" w:type="dxa"/>
          </w:tcPr>
          <w:p w14:paraId="34831114" w14:textId="4D8FA59F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1E273870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3C91099" w14:textId="012804A3" w:rsidR="0027243B" w:rsidRPr="00D75E05" w:rsidRDefault="0027243B" w:rsidP="0027243B">
            <w:r w:rsidRPr="007C50AB">
              <w:t>303</w:t>
            </w:r>
          </w:p>
        </w:tc>
        <w:tc>
          <w:tcPr>
            <w:tcW w:w="7650" w:type="dxa"/>
            <w:vAlign w:val="center"/>
          </w:tcPr>
          <w:p w14:paraId="338EA030" w14:textId="75D2D01A" w:rsidR="0027243B" w:rsidRPr="00D75E05" w:rsidRDefault="0027243B" w:rsidP="0027243B">
            <w:r w:rsidRPr="007C50AB">
              <w:t>Complete Mandated Reporter Training</w:t>
            </w:r>
            <w:r w:rsidR="00C4037A">
              <w:t>.</w:t>
            </w:r>
          </w:p>
        </w:tc>
        <w:tc>
          <w:tcPr>
            <w:tcW w:w="1620" w:type="dxa"/>
          </w:tcPr>
          <w:p w14:paraId="01A42CC7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24A26E01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36107DC7" w14:textId="0D477D3A" w:rsidR="0027243B" w:rsidRPr="00D75E05" w:rsidRDefault="0027243B" w:rsidP="0027243B">
            <w:r w:rsidRPr="007C50AB">
              <w:t>304</w:t>
            </w:r>
          </w:p>
        </w:tc>
        <w:tc>
          <w:tcPr>
            <w:tcW w:w="7650" w:type="dxa"/>
            <w:vAlign w:val="center"/>
          </w:tcPr>
          <w:p w14:paraId="31B61E46" w14:textId="1817AF4A" w:rsidR="0027243B" w:rsidRPr="00D75E05" w:rsidRDefault="0027243B" w:rsidP="0027243B">
            <w:r w:rsidRPr="007C50AB">
              <w:t>Identify communicable diseases and chronic medical conditions.</w:t>
            </w:r>
          </w:p>
        </w:tc>
        <w:tc>
          <w:tcPr>
            <w:tcW w:w="1620" w:type="dxa"/>
          </w:tcPr>
          <w:p w14:paraId="32B43B3F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3CDE09A1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67A4224" w14:textId="75778235" w:rsidR="0027243B" w:rsidRPr="00D75E05" w:rsidRDefault="0027243B" w:rsidP="0027243B">
            <w:r w:rsidRPr="007C50AB">
              <w:t>305</w:t>
            </w:r>
          </w:p>
        </w:tc>
        <w:tc>
          <w:tcPr>
            <w:tcW w:w="7650" w:type="dxa"/>
            <w:vAlign w:val="center"/>
          </w:tcPr>
          <w:p w14:paraId="7B484846" w14:textId="0069039A" w:rsidR="0027243B" w:rsidRPr="00D75E05" w:rsidRDefault="0027243B" w:rsidP="0027243B">
            <w:r w:rsidRPr="007C50AB">
              <w:t>Identify characteristics of a safe, healthy environment.</w:t>
            </w:r>
          </w:p>
        </w:tc>
        <w:tc>
          <w:tcPr>
            <w:tcW w:w="1620" w:type="dxa"/>
          </w:tcPr>
          <w:p w14:paraId="1F09A689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510AD294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22A89CEE" w14:textId="5BF4D68E" w:rsidR="0027243B" w:rsidRPr="00D75E05" w:rsidRDefault="0027243B" w:rsidP="0027243B">
            <w:r w:rsidRPr="007C50AB">
              <w:t>306</w:t>
            </w:r>
          </w:p>
        </w:tc>
        <w:tc>
          <w:tcPr>
            <w:tcW w:w="7650" w:type="dxa"/>
            <w:vAlign w:val="center"/>
          </w:tcPr>
          <w:p w14:paraId="399911CE" w14:textId="28B6F259" w:rsidR="0027243B" w:rsidRPr="00D75E05" w:rsidRDefault="0027243B" w:rsidP="0027243B">
            <w:r w:rsidRPr="007C50AB">
              <w:t>Describe infection control procedures, sanitation practices and prevention of illness policies.</w:t>
            </w:r>
          </w:p>
        </w:tc>
        <w:tc>
          <w:tcPr>
            <w:tcW w:w="1620" w:type="dxa"/>
          </w:tcPr>
          <w:p w14:paraId="404CE048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4AA753BB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4A3C84E0" w14:textId="67EEB63D" w:rsidR="0027243B" w:rsidRPr="00D75E05" w:rsidRDefault="0027243B" w:rsidP="0027243B">
            <w:r w:rsidRPr="007C50AB">
              <w:t>307</w:t>
            </w:r>
          </w:p>
        </w:tc>
        <w:tc>
          <w:tcPr>
            <w:tcW w:w="7650" w:type="dxa"/>
            <w:vAlign w:val="center"/>
          </w:tcPr>
          <w:p w14:paraId="0EC260B7" w14:textId="5E058526" w:rsidR="0027243B" w:rsidRPr="00D75E05" w:rsidRDefault="0027243B" w:rsidP="0027243B">
            <w:r w:rsidRPr="007C50AB">
              <w:t>Identify nutritional requirements</w:t>
            </w:r>
            <w:r w:rsidR="00C4037A">
              <w:t>,</w:t>
            </w:r>
            <w:r w:rsidRPr="007C50AB">
              <w:t xml:space="preserve"> including CACFP guidelines</w:t>
            </w:r>
            <w:r w:rsidR="00C4037A">
              <w:t>.</w:t>
            </w:r>
          </w:p>
        </w:tc>
        <w:tc>
          <w:tcPr>
            <w:tcW w:w="1620" w:type="dxa"/>
          </w:tcPr>
          <w:p w14:paraId="52051011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3FB1951D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01715AAD" w14:textId="52104677" w:rsidR="0027243B" w:rsidRPr="00A331DD" w:rsidRDefault="0027243B" w:rsidP="0027243B">
            <w:r w:rsidRPr="007C50AB">
              <w:t>308</w:t>
            </w:r>
          </w:p>
        </w:tc>
        <w:tc>
          <w:tcPr>
            <w:tcW w:w="7650" w:type="dxa"/>
            <w:vAlign w:val="center"/>
          </w:tcPr>
          <w:p w14:paraId="74B055FE" w14:textId="556C1B1F" w:rsidR="0027243B" w:rsidRPr="00A331DD" w:rsidRDefault="0027243B" w:rsidP="0027243B">
            <w:r w:rsidRPr="007C50AB">
              <w:t>Plan nutritious meals and snacks.</w:t>
            </w:r>
          </w:p>
        </w:tc>
        <w:tc>
          <w:tcPr>
            <w:tcW w:w="1620" w:type="dxa"/>
          </w:tcPr>
          <w:p w14:paraId="2BDFE57D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73C74C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1CB2D324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7197E6A8" w14:textId="2F595093" w:rsidR="0027243B" w:rsidRPr="00A331DD" w:rsidRDefault="0027243B" w:rsidP="0027243B">
            <w:r w:rsidRPr="007C50AB">
              <w:t>309</w:t>
            </w:r>
          </w:p>
        </w:tc>
        <w:tc>
          <w:tcPr>
            <w:tcW w:w="7650" w:type="dxa"/>
            <w:vAlign w:val="center"/>
          </w:tcPr>
          <w:p w14:paraId="6B78A5A7" w14:textId="1074E8DA" w:rsidR="0027243B" w:rsidRPr="00A331DD" w:rsidRDefault="0027243B" w:rsidP="0027243B">
            <w:r w:rsidRPr="007C50AB">
              <w:t>Identify guidelines and procedures to care for the mildly ill child.</w:t>
            </w:r>
          </w:p>
        </w:tc>
        <w:tc>
          <w:tcPr>
            <w:tcW w:w="1620" w:type="dxa"/>
          </w:tcPr>
          <w:p w14:paraId="0E77E3CB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6A9A6B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2452CBC4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1C710C77" w14:textId="7015B7AD" w:rsidR="0027243B" w:rsidRPr="00A331DD" w:rsidRDefault="0027243B" w:rsidP="0027243B">
            <w:r w:rsidRPr="007C50AB">
              <w:t>310</w:t>
            </w:r>
          </w:p>
        </w:tc>
        <w:tc>
          <w:tcPr>
            <w:tcW w:w="7650" w:type="dxa"/>
            <w:vAlign w:val="center"/>
          </w:tcPr>
          <w:p w14:paraId="37F7EADA" w14:textId="0C3468CE" w:rsidR="0027243B" w:rsidRPr="00A331DD" w:rsidRDefault="0027243B" w:rsidP="0027243B">
            <w:r w:rsidRPr="007C50AB">
              <w:t>Comply with industry standard adult health regulations.</w:t>
            </w:r>
          </w:p>
        </w:tc>
        <w:tc>
          <w:tcPr>
            <w:tcW w:w="1620" w:type="dxa"/>
          </w:tcPr>
          <w:p w14:paraId="3CF97AD2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E9AB05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154EEBF1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0598EDAF" w14:textId="51A54B2D" w:rsidR="0027243B" w:rsidRPr="00A331DD" w:rsidRDefault="0027243B" w:rsidP="0027243B">
            <w:r w:rsidRPr="007C50AB">
              <w:t>311</w:t>
            </w:r>
          </w:p>
        </w:tc>
        <w:tc>
          <w:tcPr>
            <w:tcW w:w="7650" w:type="dxa"/>
            <w:vAlign w:val="center"/>
          </w:tcPr>
          <w:p w14:paraId="56E2F80A" w14:textId="4D41DADC" w:rsidR="0027243B" w:rsidRPr="00A331DD" w:rsidRDefault="0027243B" w:rsidP="0027243B">
            <w:r w:rsidRPr="007C50AB">
              <w:t>Complete a health and safety checklist and develop recommend changes for compliance.</w:t>
            </w:r>
          </w:p>
        </w:tc>
        <w:tc>
          <w:tcPr>
            <w:tcW w:w="1620" w:type="dxa"/>
          </w:tcPr>
          <w:p w14:paraId="5C526A94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CF8C86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0CF337DE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0195AE69" w14:textId="7275F7C5" w:rsidR="0027243B" w:rsidRPr="00A331DD" w:rsidRDefault="0027243B" w:rsidP="0027243B">
            <w:r w:rsidRPr="007C50AB">
              <w:t>312</w:t>
            </w:r>
          </w:p>
        </w:tc>
        <w:tc>
          <w:tcPr>
            <w:tcW w:w="7650" w:type="dxa"/>
            <w:vAlign w:val="center"/>
          </w:tcPr>
          <w:p w14:paraId="6650A41F" w14:textId="5C7AD76B" w:rsidR="0027243B" w:rsidRPr="00A331DD" w:rsidRDefault="0027243B" w:rsidP="0027243B">
            <w:r w:rsidRPr="007C50AB">
              <w:t>Describe safe transportation practices in childcare settings.</w:t>
            </w:r>
          </w:p>
        </w:tc>
        <w:tc>
          <w:tcPr>
            <w:tcW w:w="1620" w:type="dxa"/>
          </w:tcPr>
          <w:p w14:paraId="3EB51906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8DBF5D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6903EE1C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4FECF918" w14:textId="06BF49A0" w:rsidR="0027243B" w:rsidRPr="00A331DD" w:rsidRDefault="0027243B" w:rsidP="0027243B">
            <w:r w:rsidRPr="007C50AB">
              <w:t>313</w:t>
            </w:r>
          </w:p>
        </w:tc>
        <w:tc>
          <w:tcPr>
            <w:tcW w:w="7650" w:type="dxa"/>
            <w:vAlign w:val="center"/>
          </w:tcPr>
          <w:p w14:paraId="511CFB0A" w14:textId="1E3E70D2" w:rsidR="0027243B" w:rsidRPr="00A331DD" w:rsidRDefault="0027243B" w:rsidP="0027243B">
            <w:r w:rsidRPr="007C50AB">
              <w:t>Identify components of an emergency management plan for a childcare setting.</w:t>
            </w:r>
          </w:p>
        </w:tc>
        <w:tc>
          <w:tcPr>
            <w:tcW w:w="1620" w:type="dxa"/>
          </w:tcPr>
          <w:p w14:paraId="5FD788FF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AF7AB9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046BF110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4A970CB" w14:textId="68170EA3" w:rsidR="0027243B" w:rsidRPr="00A331DD" w:rsidRDefault="0027243B" w:rsidP="0027243B">
            <w:r w:rsidRPr="007C50AB">
              <w:t>314</w:t>
            </w:r>
          </w:p>
        </w:tc>
        <w:tc>
          <w:tcPr>
            <w:tcW w:w="7650" w:type="dxa"/>
            <w:vAlign w:val="center"/>
          </w:tcPr>
          <w:p w14:paraId="5358F91B" w14:textId="6FA70760" w:rsidR="0027243B" w:rsidRPr="00A331DD" w:rsidRDefault="0027243B" w:rsidP="0027243B">
            <w:r w:rsidRPr="007C50AB">
              <w:t>Identify liability issues of childcare workers regarding children's safety in a childcare setting.</w:t>
            </w:r>
          </w:p>
        </w:tc>
        <w:tc>
          <w:tcPr>
            <w:tcW w:w="1620" w:type="dxa"/>
          </w:tcPr>
          <w:p w14:paraId="17596717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D48E82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3CD663C5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C67F841" w14:textId="35034C2F" w:rsidR="0027243B" w:rsidRPr="00A331DD" w:rsidRDefault="0027243B" w:rsidP="0027243B">
            <w:r w:rsidRPr="007C50AB">
              <w:t>315</w:t>
            </w:r>
          </w:p>
        </w:tc>
        <w:tc>
          <w:tcPr>
            <w:tcW w:w="7650" w:type="dxa"/>
            <w:vAlign w:val="center"/>
          </w:tcPr>
          <w:p w14:paraId="6BABD943" w14:textId="136182B6" w:rsidR="0027243B" w:rsidRPr="00A331DD" w:rsidRDefault="0027243B" w:rsidP="0027243B">
            <w:r w:rsidRPr="007C50AB">
              <w:t>Identify and describe program records, budgets</w:t>
            </w:r>
            <w:r w:rsidR="00C4037A">
              <w:t>,</w:t>
            </w:r>
            <w:r w:rsidRPr="007C50AB">
              <w:t xml:space="preserve"> and reports.</w:t>
            </w:r>
          </w:p>
        </w:tc>
        <w:tc>
          <w:tcPr>
            <w:tcW w:w="1620" w:type="dxa"/>
          </w:tcPr>
          <w:p w14:paraId="3ABABEB9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33A1E4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1E6B4F44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D034CA4" w14:textId="28A0DAEC" w:rsidR="0027243B" w:rsidRPr="00A331DD" w:rsidRDefault="0027243B" w:rsidP="0027243B">
            <w:r w:rsidRPr="007C50AB">
              <w:t>316</w:t>
            </w:r>
          </w:p>
        </w:tc>
        <w:tc>
          <w:tcPr>
            <w:tcW w:w="7650" w:type="dxa"/>
            <w:vAlign w:val="center"/>
          </w:tcPr>
          <w:p w14:paraId="32A02451" w14:textId="3DFB580A" w:rsidR="0027243B" w:rsidRPr="00A331DD" w:rsidRDefault="0027243B" w:rsidP="0027243B">
            <w:r w:rsidRPr="007C50AB">
              <w:t>Describe and apply best practices for reducing stress on children and caregivers in the early learning environment.</w:t>
            </w:r>
          </w:p>
        </w:tc>
        <w:tc>
          <w:tcPr>
            <w:tcW w:w="1620" w:type="dxa"/>
          </w:tcPr>
          <w:p w14:paraId="449E1144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092F5F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7978542D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4EDC6B5A" w14:textId="6E6D5C55" w:rsidR="0027243B" w:rsidRPr="00A331DD" w:rsidRDefault="0027243B" w:rsidP="0027243B">
            <w:r w:rsidRPr="007C50AB">
              <w:t>317</w:t>
            </w:r>
          </w:p>
        </w:tc>
        <w:tc>
          <w:tcPr>
            <w:tcW w:w="7650" w:type="dxa"/>
            <w:vAlign w:val="center"/>
          </w:tcPr>
          <w:p w14:paraId="790F432B" w14:textId="747C2DE0" w:rsidR="0027243B" w:rsidRPr="00A331DD" w:rsidRDefault="0027243B" w:rsidP="0027243B">
            <w:r w:rsidRPr="007C50AB">
              <w:t>Complete industry required health and safety training.</w:t>
            </w:r>
          </w:p>
        </w:tc>
        <w:tc>
          <w:tcPr>
            <w:tcW w:w="1620" w:type="dxa"/>
          </w:tcPr>
          <w:p w14:paraId="5990C2E7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92028B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F925530" w14:textId="77777777" w:rsidR="00EF436E" w:rsidRDefault="00EF436E" w:rsidP="007F79E0">
      <w:pPr>
        <w:pStyle w:val="Heading2"/>
      </w:pPr>
    </w:p>
    <w:p w14:paraId="134EEF07" w14:textId="77777777" w:rsidR="00EF436E" w:rsidRDefault="00EF436E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3B3C5486" w14:textId="7BDAC89B" w:rsidR="007F79E0" w:rsidRDefault="007F79E0" w:rsidP="007F79E0">
      <w:pPr>
        <w:pStyle w:val="Heading2"/>
      </w:pPr>
      <w:r>
        <w:lastRenderedPageBreak/>
        <w:t xml:space="preserve">400 </w:t>
      </w:r>
      <w:r w:rsidR="0027243B">
        <w:t xml:space="preserve">Learning Environment (Physical Space)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49BDA36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27243B" w:rsidRPr="00E60D07" w14:paraId="791966A0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39A866F3" w14:textId="7DD146C6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401</w:t>
            </w:r>
          </w:p>
        </w:tc>
        <w:tc>
          <w:tcPr>
            <w:tcW w:w="7650" w:type="dxa"/>
            <w:vAlign w:val="center"/>
          </w:tcPr>
          <w:p w14:paraId="0C82466E" w14:textId="5049BC6E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Examine the value of play and use best practices to support children's play.</w:t>
            </w:r>
          </w:p>
        </w:tc>
        <w:tc>
          <w:tcPr>
            <w:tcW w:w="1620" w:type="dxa"/>
            <w:hideMark/>
          </w:tcPr>
          <w:p w14:paraId="7CD4AEBE" w14:textId="539A309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5F81F3BC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5E830D7F" w14:textId="0D476577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402</w:t>
            </w:r>
          </w:p>
        </w:tc>
        <w:tc>
          <w:tcPr>
            <w:tcW w:w="7650" w:type="dxa"/>
            <w:vAlign w:val="center"/>
          </w:tcPr>
          <w:p w14:paraId="64A9A743" w14:textId="7E759F3D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Examine the process and use best practices for developing children's creativity.</w:t>
            </w:r>
          </w:p>
        </w:tc>
        <w:tc>
          <w:tcPr>
            <w:tcW w:w="1620" w:type="dxa"/>
          </w:tcPr>
          <w:p w14:paraId="5B82A548" w14:textId="671BF7FD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7424F3C6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B4AC167" w14:textId="7A01B192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403</w:t>
            </w:r>
          </w:p>
        </w:tc>
        <w:tc>
          <w:tcPr>
            <w:tcW w:w="7650" w:type="dxa"/>
            <w:vAlign w:val="center"/>
          </w:tcPr>
          <w:p w14:paraId="2DEA73F8" w14:textId="793F7B13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Examine, evaluate</w:t>
            </w:r>
            <w:r w:rsidR="00C4037A">
              <w:t>,</w:t>
            </w:r>
            <w:r w:rsidRPr="00CB07BF">
              <w:t xml:space="preserve"> and use culturally responsive learning centers and materials.</w:t>
            </w:r>
          </w:p>
        </w:tc>
        <w:tc>
          <w:tcPr>
            <w:tcW w:w="1620" w:type="dxa"/>
          </w:tcPr>
          <w:p w14:paraId="166FCC22" w14:textId="27C72561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2F0B09F9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203662C9" w14:textId="3929231E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404</w:t>
            </w:r>
          </w:p>
        </w:tc>
        <w:tc>
          <w:tcPr>
            <w:tcW w:w="7650" w:type="dxa"/>
            <w:vAlign w:val="center"/>
          </w:tcPr>
          <w:p w14:paraId="6178697F" w14:textId="5EC98CEE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Evaluate and maintain the indoor and outdoor learning environments.</w:t>
            </w:r>
          </w:p>
        </w:tc>
        <w:tc>
          <w:tcPr>
            <w:tcW w:w="1620" w:type="dxa"/>
          </w:tcPr>
          <w:p w14:paraId="63741AFB" w14:textId="69C49246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0C423311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20F54062" w14:textId="5B83C04D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405</w:t>
            </w:r>
          </w:p>
        </w:tc>
        <w:tc>
          <w:tcPr>
            <w:tcW w:w="7650" w:type="dxa"/>
            <w:vAlign w:val="center"/>
          </w:tcPr>
          <w:p w14:paraId="7BB3C3AB" w14:textId="05DC94B9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Investigate classroom environment rating tools</w:t>
            </w:r>
            <w:r w:rsidR="00C4037A">
              <w:t xml:space="preserve">, e.g., </w:t>
            </w:r>
            <w:r w:rsidRPr="00CB07BF">
              <w:t>ITERS, ECERS, SACERS, TPOT</w:t>
            </w:r>
            <w:r w:rsidR="00C4037A">
              <w:t>.</w:t>
            </w:r>
          </w:p>
        </w:tc>
        <w:tc>
          <w:tcPr>
            <w:tcW w:w="1620" w:type="dxa"/>
          </w:tcPr>
          <w:p w14:paraId="3A666FAE" w14:textId="24D60488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71E8D52C" w:rsidR="007F79E0" w:rsidRDefault="007F79E0" w:rsidP="007F79E0">
      <w:pPr>
        <w:pStyle w:val="Heading2"/>
      </w:pPr>
      <w:r>
        <w:t xml:space="preserve">500 </w:t>
      </w:r>
      <w:r w:rsidR="0027243B" w:rsidRPr="0027243B">
        <w:t>Child Development (Social, Emotion, Physical, Intellectual, Language Development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3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015196D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bookmarkEnd w:id="3"/>
      <w:tr w:rsidR="0027243B" w:rsidRPr="00E60D07" w14:paraId="64B4DFEA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3D6D65B" w14:textId="1FFBAEF4" w:rsidR="0027243B" w:rsidRPr="00E60D07" w:rsidRDefault="0027243B" w:rsidP="0027243B">
            <w:pPr>
              <w:rPr>
                <w:rFonts w:eastAsia="Times New Roman" w:cs="Arial"/>
              </w:rPr>
            </w:pPr>
            <w:r w:rsidRPr="00133397">
              <w:t>501</w:t>
            </w:r>
          </w:p>
        </w:tc>
        <w:tc>
          <w:tcPr>
            <w:tcW w:w="7650" w:type="dxa"/>
            <w:vAlign w:val="center"/>
          </w:tcPr>
          <w:p w14:paraId="43EA4BD5" w14:textId="0A7F7E4E" w:rsidR="0027243B" w:rsidRPr="00E60D07" w:rsidRDefault="0027243B" w:rsidP="0027243B">
            <w:pPr>
              <w:rPr>
                <w:rFonts w:eastAsia="Times New Roman" w:cs="Arial"/>
              </w:rPr>
            </w:pPr>
            <w:r w:rsidRPr="00133397">
              <w:t>Identify educational theorists and their concept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1C04BD62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09FF0FDE" w14:textId="746664E0" w:rsidR="0027243B" w:rsidRPr="00E60D07" w:rsidRDefault="0027243B" w:rsidP="0027243B">
            <w:pPr>
              <w:rPr>
                <w:rFonts w:eastAsia="Times New Roman" w:cs="Arial"/>
              </w:rPr>
            </w:pPr>
            <w:r w:rsidRPr="00133397">
              <w:t>502</w:t>
            </w:r>
          </w:p>
        </w:tc>
        <w:tc>
          <w:tcPr>
            <w:tcW w:w="7650" w:type="dxa"/>
            <w:vAlign w:val="center"/>
          </w:tcPr>
          <w:p w14:paraId="191074CB" w14:textId="7A84AAB0" w:rsidR="0027243B" w:rsidRPr="00E60D07" w:rsidRDefault="0027243B" w:rsidP="0027243B">
            <w:pPr>
              <w:rPr>
                <w:rFonts w:eastAsia="Times New Roman" w:cs="Arial"/>
              </w:rPr>
            </w:pPr>
            <w:r w:rsidRPr="00133397">
              <w:t>Identify developmental stages and areas.</w:t>
            </w:r>
          </w:p>
        </w:tc>
        <w:tc>
          <w:tcPr>
            <w:tcW w:w="1620" w:type="dxa"/>
            <w:vAlign w:val="center"/>
          </w:tcPr>
          <w:p w14:paraId="275D4B9E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23A65B32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0616618E" w14:textId="491DBE7B" w:rsidR="0027243B" w:rsidRPr="00E20E4E" w:rsidRDefault="0027243B" w:rsidP="0027243B">
            <w:r w:rsidRPr="00133397">
              <w:t>503</w:t>
            </w:r>
          </w:p>
        </w:tc>
        <w:tc>
          <w:tcPr>
            <w:tcW w:w="7650" w:type="dxa"/>
            <w:vAlign w:val="center"/>
          </w:tcPr>
          <w:p w14:paraId="23A934D8" w14:textId="37AEF4CC" w:rsidR="0027243B" w:rsidRPr="00E20E4E" w:rsidRDefault="0027243B" w:rsidP="0027243B">
            <w:r w:rsidRPr="00133397">
              <w:t>Identify the stages of artistic and musical development.</w:t>
            </w:r>
          </w:p>
        </w:tc>
        <w:tc>
          <w:tcPr>
            <w:tcW w:w="1620" w:type="dxa"/>
            <w:vAlign w:val="center"/>
          </w:tcPr>
          <w:p w14:paraId="2D5CF50C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26F3CF6A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78B9ED2D" w14:textId="56473DE5" w:rsidR="0027243B" w:rsidRPr="00E20E4E" w:rsidRDefault="0027243B" w:rsidP="0027243B">
            <w:r w:rsidRPr="00133397">
              <w:t>504</w:t>
            </w:r>
          </w:p>
        </w:tc>
        <w:tc>
          <w:tcPr>
            <w:tcW w:w="7650" w:type="dxa"/>
            <w:vAlign w:val="center"/>
          </w:tcPr>
          <w:p w14:paraId="0FCCDC0D" w14:textId="5470A9BE" w:rsidR="0027243B" w:rsidRPr="00E20E4E" w:rsidRDefault="0027243B" w:rsidP="0027243B">
            <w:r w:rsidRPr="00133397">
              <w:t>Identify characteristics of infant development.</w:t>
            </w:r>
          </w:p>
        </w:tc>
        <w:tc>
          <w:tcPr>
            <w:tcW w:w="1620" w:type="dxa"/>
            <w:vAlign w:val="center"/>
          </w:tcPr>
          <w:p w14:paraId="41228636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3B407B1D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25DE3EC9" w14:textId="2B544DEF" w:rsidR="0027243B" w:rsidRPr="00E20E4E" w:rsidRDefault="0027243B" w:rsidP="0027243B">
            <w:r w:rsidRPr="00133397">
              <w:t>505</w:t>
            </w:r>
          </w:p>
        </w:tc>
        <w:tc>
          <w:tcPr>
            <w:tcW w:w="7650" w:type="dxa"/>
            <w:vAlign w:val="center"/>
          </w:tcPr>
          <w:p w14:paraId="5A1B6F0C" w14:textId="66FD51C1" w:rsidR="0027243B" w:rsidRPr="00E20E4E" w:rsidRDefault="0027243B" w:rsidP="0027243B">
            <w:r w:rsidRPr="00133397">
              <w:t>Identify characteristics of toddler development.</w:t>
            </w:r>
          </w:p>
        </w:tc>
        <w:tc>
          <w:tcPr>
            <w:tcW w:w="1620" w:type="dxa"/>
            <w:vAlign w:val="center"/>
          </w:tcPr>
          <w:p w14:paraId="69800AE1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0AFA4D66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7CEA9CCF" w14:textId="7E0863E7" w:rsidR="0027243B" w:rsidRPr="00E20E4E" w:rsidRDefault="0027243B" w:rsidP="0027243B">
            <w:r w:rsidRPr="00133397">
              <w:t>506</w:t>
            </w:r>
          </w:p>
        </w:tc>
        <w:tc>
          <w:tcPr>
            <w:tcW w:w="7650" w:type="dxa"/>
            <w:vAlign w:val="center"/>
          </w:tcPr>
          <w:p w14:paraId="4F8EA0B1" w14:textId="0F8737B3" w:rsidR="0027243B" w:rsidRPr="00E20E4E" w:rsidRDefault="0027243B" w:rsidP="0027243B">
            <w:r w:rsidRPr="00133397">
              <w:t>Identify characteristics of preschool development.</w:t>
            </w:r>
          </w:p>
        </w:tc>
        <w:tc>
          <w:tcPr>
            <w:tcW w:w="1620" w:type="dxa"/>
            <w:vAlign w:val="center"/>
          </w:tcPr>
          <w:p w14:paraId="2DB78AEE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4FEDAAF2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4FFDC886" w14:textId="64502198" w:rsidR="0027243B" w:rsidRPr="00E20E4E" w:rsidRDefault="0027243B" w:rsidP="0027243B">
            <w:r w:rsidRPr="00133397">
              <w:t>507</w:t>
            </w:r>
          </w:p>
        </w:tc>
        <w:tc>
          <w:tcPr>
            <w:tcW w:w="7650" w:type="dxa"/>
            <w:vAlign w:val="center"/>
          </w:tcPr>
          <w:p w14:paraId="5602AAC0" w14:textId="4D583E29" w:rsidR="0027243B" w:rsidRPr="00E20E4E" w:rsidRDefault="0027243B" w:rsidP="0027243B">
            <w:r w:rsidRPr="00133397">
              <w:t>Identify characteristics of school-age development.</w:t>
            </w:r>
          </w:p>
        </w:tc>
        <w:tc>
          <w:tcPr>
            <w:tcW w:w="1620" w:type="dxa"/>
            <w:vAlign w:val="center"/>
          </w:tcPr>
          <w:p w14:paraId="3F5D5B12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7B9AC6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5FFFECAE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3FB18601" w14:textId="664D60E5" w:rsidR="0027243B" w:rsidRPr="00E20E4E" w:rsidRDefault="0027243B" w:rsidP="0027243B">
            <w:r w:rsidRPr="00133397">
              <w:t>508</w:t>
            </w:r>
          </w:p>
        </w:tc>
        <w:tc>
          <w:tcPr>
            <w:tcW w:w="7650" w:type="dxa"/>
            <w:vAlign w:val="center"/>
          </w:tcPr>
          <w:p w14:paraId="186E9A46" w14:textId="12D90E0A" w:rsidR="0027243B" w:rsidRPr="00E20E4E" w:rsidRDefault="0027243B" w:rsidP="0027243B">
            <w:r w:rsidRPr="00133397">
              <w:t>Identify characteristics of children with special needs.</w:t>
            </w:r>
          </w:p>
        </w:tc>
        <w:tc>
          <w:tcPr>
            <w:tcW w:w="1620" w:type="dxa"/>
            <w:vAlign w:val="center"/>
          </w:tcPr>
          <w:p w14:paraId="662134F6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9B0CA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59D406DA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0D033567" w14:textId="2BFC5CE4" w:rsidR="0027243B" w:rsidRPr="006D1D8B" w:rsidRDefault="0027243B" w:rsidP="0027243B">
            <w:r w:rsidRPr="00133397">
              <w:t>509</w:t>
            </w:r>
          </w:p>
        </w:tc>
        <w:tc>
          <w:tcPr>
            <w:tcW w:w="7650" w:type="dxa"/>
            <w:vAlign w:val="center"/>
          </w:tcPr>
          <w:p w14:paraId="4F245DE6" w14:textId="0B8466B5" w:rsidR="0027243B" w:rsidRPr="006D1D8B" w:rsidRDefault="0027243B" w:rsidP="0027243B">
            <w:r w:rsidRPr="00133397">
              <w:t>Define early language and literacy development for school success.</w:t>
            </w:r>
          </w:p>
        </w:tc>
        <w:tc>
          <w:tcPr>
            <w:tcW w:w="1620" w:type="dxa"/>
            <w:vAlign w:val="center"/>
          </w:tcPr>
          <w:p w14:paraId="41332436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00F56B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22CB0F62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40CBFF9E" w14:textId="7164D2FE" w:rsidR="0027243B" w:rsidRPr="006D1D8B" w:rsidRDefault="0027243B" w:rsidP="0027243B">
            <w:r w:rsidRPr="00133397">
              <w:t>510</w:t>
            </w:r>
          </w:p>
        </w:tc>
        <w:tc>
          <w:tcPr>
            <w:tcW w:w="7650" w:type="dxa"/>
            <w:vAlign w:val="center"/>
          </w:tcPr>
          <w:p w14:paraId="6D1A2D75" w14:textId="43FF3EAD" w:rsidR="0027243B" w:rsidRPr="006D1D8B" w:rsidRDefault="0027243B" w:rsidP="0027243B">
            <w:r w:rsidRPr="00133397">
              <w:t>Integrate literacy/language development throughout all activities.</w:t>
            </w:r>
          </w:p>
        </w:tc>
        <w:tc>
          <w:tcPr>
            <w:tcW w:w="1620" w:type="dxa"/>
            <w:vAlign w:val="center"/>
          </w:tcPr>
          <w:p w14:paraId="204ED246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E58925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5AAF3E11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440A061F" w14:textId="32145BF9" w:rsidR="0027243B" w:rsidRPr="006D1D8B" w:rsidRDefault="0027243B" w:rsidP="0027243B">
            <w:r w:rsidRPr="00133397">
              <w:t>511</w:t>
            </w:r>
          </w:p>
        </w:tc>
        <w:tc>
          <w:tcPr>
            <w:tcW w:w="7650" w:type="dxa"/>
            <w:vAlign w:val="center"/>
          </w:tcPr>
          <w:p w14:paraId="4F999BB7" w14:textId="5219333A" w:rsidR="0027243B" w:rsidRPr="006D1D8B" w:rsidRDefault="0027243B" w:rsidP="0027243B">
            <w:r w:rsidRPr="00133397">
              <w:t>Investigate the needs of dual language learners.</w:t>
            </w:r>
          </w:p>
        </w:tc>
        <w:tc>
          <w:tcPr>
            <w:tcW w:w="1620" w:type="dxa"/>
            <w:vAlign w:val="center"/>
          </w:tcPr>
          <w:p w14:paraId="52F7AE1F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DFB1A8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AB0F036" w14:textId="77777777" w:rsidR="00EF436E" w:rsidRDefault="00EF436E" w:rsidP="007F79E0">
      <w:pPr>
        <w:pStyle w:val="Heading2"/>
      </w:pPr>
    </w:p>
    <w:p w14:paraId="54430FAD" w14:textId="77777777" w:rsidR="00EF436E" w:rsidRDefault="00EF436E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490A41CA" w14:textId="30FC25CE" w:rsidR="007F79E0" w:rsidRDefault="007F79E0" w:rsidP="007F79E0">
      <w:pPr>
        <w:pStyle w:val="Heading2"/>
      </w:pPr>
      <w:r>
        <w:lastRenderedPageBreak/>
        <w:t xml:space="preserve">600 </w:t>
      </w:r>
      <w:r w:rsidR="004B0615">
        <w:t xml:space="preserve">Classroom Management and Positive Guidanc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2A15709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4B0615" w:rsidRPr="00E60D07" w14:paraId="45BEF1EA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53A14760" w14:textId="62C71A93" w:rsidR="004B0615" w:rsidRPr="00E60D07" w:rsidRDefault="004B0615" w:rsidP="004B0615">
            <w:pPr>
              <w:rPr>
                <w:rFonts w:eastAsia="Times New Roman" w:cs="Arial"/>
              </w:rPr>
            </w:pPr>
            <w:r w:rsidRPr="00CB47EA">
              <w:t>601</w:t>
            </w:r>
          </w:p>
        </w:tc>
        <w:tc>
          <w:tcPr>
            <w:tcW w:w="7650" w:type="dxa"/>
            <w:vAlign w:val="center"/>
          </w:tcPr>
          <w:p w14:paraId="6D3BFECC" w14:textId="17CCB644" w:rsidR="004B0615" w:rsidRPr="00E60D07" w:rsidRDefault="004B0615" w:rsidP="004B0615">
            <w:pPr>
              <w:rPr>
                <w:rFonts w:eastAsia="Times New Roman" w:cs="Arial"/>
              </w:rPr>
            </w:pPr>
            <w:r w:rsidRPr="00CB47EA">
              <w:t>Use positive methods to guide children's behavior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5414A377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4953893B" w14:textId="75BFA016" w:rsidR="004B0615" w:rsidRPr="00E60D07" w:rsidRDefault="004B0615" w:rsidP="004B0615">
            <w:pPr>
              <w:rPr>
                <w:rFonts w:eastAsia="Times New Roman" w:cs="Arial"/>
              </w:rPr>
            </w:pPr>
            <w:r w:rsidRPr="00CB47EA">
              <w:t>602</w:t>
            </w:r>
          </w:p>
        </w:tc>
        <w:tc>
          <w:tcPr>
            <w:tcW w:w="7650" w:type="dxa"/>
            <w:vAlign w:val="center"/>
          </w:tcPr>
          <w:p w14:paraId="24C47381" w14:textId="24B7B020" w:rsidR="004B0615" w:rsidRPr="00E60D07" w:rsidRDefault="004B0615" w:rsidP="004B0615">
            <w:pPr>
              <w:rPr>
                <w:rFonts w:eastAsia="Times New Roman" w:cs="Arial"/>
              </w:rPr>
            </w:pPr>
            <w:r w:rsidRPr="00CB47EA">
              <w:t>Describe the influence of environment and caregiver management techniques on children's behavior.</w:t>
            </w:r>
          </w:p>
        </w:tc>
        <w:tc>
          <w:tcPr>
            <w:tcW w:w="1620" w:type="dxa"/>
            <w:vAlign w:val="center"/>
          </w:tcPr>
          <w:p w14:paraId="1F8FD1E4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6AEDD74B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6CFE745" w14:textId="4BDC19B1" w:rsidR="004B0615" w:rsidRPr="00E60D07" w:rsidRDefault="004B0615" w:rsidP="004B0615">
            <w:pPr>
              <w:rPr>
                <w:rFonts w:eastAsia="Times New Roman" w:cs="Arial"/>
              </w:rPr>
            </w:pPr>
            <w:r w:rsidRPr="00CB47EA">
              <w:t>603</w:t>
            </w:r>
          </w:p>
        </w:tc>
        <w:tc>
          <w:tcPr>
            <w:tcW w:w="7650" w:type="dxa"/>
            <w:vAlign w:val="center"/>
          </w:tcPr>
          <w:p w14:paraId="60E81024" w14:textId="6E52CAEB" w:rsidR="004B0615" w:rsidRPr="00E60D07" w:rsidRDefault="004B0615" w:rsidP="004B0615">
            <w:pPr>
              <w:rPr>
                <w:rFonts w:eastAsia="Times New Roman" w:cs="Arial"/>
              </w:rPr>
            </w:pPr>
            <w:r w:rsidRPr="00CB47EA">
              <w:t>Observe, supervise</w:t>
            </w:r>
            <w:r w:rsidR="00C4037A">
              <w:t>,</w:t>
            </w:r>
            <w:r w:rsidRPr="00CB47EA">
              <w:t xml:space="preserve"> and/or record the daily routines of children.</w:t>
            </w:r>
          </w:p>
        </w:tc>
        <w:tc>
          <w:tcPr>
            <w:tcW w:w="1620" w:type="dxa"/>
            <w:vAlign w:val="center"/>
          </w:tcPr>
          <w:p w14:paraId="41C01942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A4237C5" w14:textId="16D97976" w:rsidR="00EA581C" w:rsidRDefault="00EA581C" w:rsidP="00EA581C">
      <w:pPr>
        <w:pStyle w:val="Heading2"/>
      </w:pPr>
      <w:r>
        <w:t xml:space="preserve">700 </w:t>
      </w:r>
      <w:r w:rsidR="004B0615">
        <w:t>Standards, Curriculum, and Assess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25EBAB88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4B0615" w:rsidRPr="00E60D07" w14:paraId="36B3BC2C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04A0934" w14:textId="5D4F3B30" w:rsidR="004B0615" w:rsidRPr="00E60D07" w:rsidRDefault="004B0615" w:rsidP="004B0615">
            <w:pPr>
              <w:rPr>
                <w:rFonts w:eastAsia="Times New Roman" w:cs="Arial"/>
              </w:rPr>
            </w:pPr>
            <w:r w:rsidRPr="007904EA">
              <w:t>701</w:t>
            </w:r>
          </w:p>
        </w:tc>
        <w:tc>
          <w:tcPr>
            <w:tcW w:w="7650" w:type="dxa"/>
            <w:vAlign w:val="center"/>
          </w:tcPr>
          <w:p w14:paraId="534FD653" w14:textId="310DCFBE" w:rsidR="004B0615" w:rsidRPr="00E60D07" w:rsidRDefault="004B0615" w:rsidP="004B0615">
            <w:pPr>
              <w:rPr>
                <w:rFonts w:eastAsia="Times New Roman" w:cs="Arial"/>
              </w:rPr>
            </w:pPr>
            <w:r w:rsidRPr="007904EA">
              <w:t>Use basic tools and types of observation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3994BE6E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54843B2B" w14:textId="413E0A03" w:rsidR="004B0615" w:rsidRPr="00D0177F" w:rsidRDefault="004B0615" w:rsidP="004B0615">
            <w:r w:rsidRPr="007904EA">
              <w:t>702</w:t>
            </w:r>
          </w:p>
        </w:tc>
        <w:tc>
          <w:tcPr>
            <w:tcW w:w="7650" w:type="dxa"/>
            <w:vAlign w:val="center"/>
          </w:tcPr>
          <w:p w14:paraId="6FDED19C" w14:textId="56B163E9" w:rsidR="004B0615" w:rsidRPr="00D0177F" w:rsidRDefault="004B0615" w:rsidP="004B0615">
            <w:r w:rsidRPr="007904EA">
              <w:t>Observe, record</w:t>
            </w:r>
            <w:r w:rsidR="00C4037A">
              <w:t>,</w:t>
            </w:r>
            <w:r w:rsidRPr="007904EA">
              <w:t xml:space="preserve"> and assess children's learning and behavior.</w:t>
            </w:r>
          </w:p>
        </w:tc>
        <w:tc>
          <w:tcPr>
            <w:tcW w:w="1620" w:type="dxa"/>
            <w:vAlign w:val="center"/>
          </w:tcPr>
          <w:p w14:paraId="521C4A94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495A13C6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6ADB852" w14:textId="0C40E328" w:rsidR="004B0615" w:rsidRPr="00D0177F" w:rsidRDefault="004B0615" w:rsidP="004B0615">
            <w:r w:rsidRPr="007904EA">
              <w:t>703</w:t>
            </w:r>
          </w:p>
        </w:tc>
        <w:tc>
          <w:tcPr>
            <w:tcW w:w="7650" w:type="dxa"/>
            <w:vAlign w:val="center"/>
          </w:tcPr>
          <w:p w14:paraId="4184EC1E" w14:textId="197412EC" w:rsidR="004B0615" w:rsidRPr="00D0177F" w:rsidRDefault="004B0615" w:rsidP="004B0615">
            <w:r w:rsidRPr="007904EA">
              <w:t xml:space="preserve">Develop appropriate learning experiences based on observations. </w:t>
            </w:r>
          </w:p>
        </w:tc>
        <w:tc>
          <w:tcPr>
            <w:tcW w:w="1620" w:type="dxa"/>
            <w:vAlign w:val="center"/>
          </w:tcPr>
          <w:p w14:paraId="23631BEF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0853C945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2759919" w14:textId="15069691" w:rsidR="004B0615" w:rsidRPr="008A342A" w:rsidRDefault="004B0615" w:rsidP="004B0615">
            <w:r w:rsidRPr="007904EA">
              <w:t>704</w:t>
            </w:r>
          </w:p>
        </w:tc>
        <w:tc>
          <w:tcPr>
            <w:tcW w:w="7650" w:type="dxa"/>
            <w:vAlign w:val="center"/>
          </w:tcPr>
          <w:p w14:paraId="647F1F29" w14:textId="70ED3259" w:rsidR="004B0615" w:rsidRPr="008A342A" w:rsidRDefault="004B0615" w:rsidP="004B0615">
            <w:r w:rsidRPr="007904EA">
              <w:t>Link the Pennsylvania Learning Standards for Early Childhood (infant-toddler, pre-kindergarten</w:t>
            </w:r>
            <w:r w:rsidR="00C4037A">
              <w:t>,</w:t>
            </w:r>
            <w:r w:rsidRPr="007904EA">
              <w:t xml:space="preserve"> and kindergarten) to all learning experiences.</w:t>
            </w:r>
          </w:p>
        </w:tc>
        <w:tc>
          <w:tcPr>
            <w:tcW w:w="1620" w:type="dxa"/>
            <w:vAlign w:val="center"/>
          </w:tcPr>
          <w:p w14:paraId="7BDB41E1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7B5AB6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4E63AA28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C54EFAD" w14:textId="5ED7A30D" w:rsidR="004B0615" w:rsidRPr="008A342A" w:rsidRDefault="004B0615" w:rsidP="004B0615">
            <w:r w:rsidRPr="007904EA">
              <w:t>705</w:t>
            </w:r>
          </w:p>
        </w:tc>
        <w:tc>
          <w:tcPr>
            <w:tcW w:w="7650" w:type="dxa"/>
            <w:vAlign w:val="center"/>
          </w:tcPr>
          <w:p w14:paraId="217B8742" w14:textId="2086DD86" w:rsidR="004B0615" w:rsidRPr="008A342A" w:rsidRDefault="004B0615" w:rsidP="004B0615">
            <w:r w:rsidRPr="007904EA">
              <w:t>Demonstrate the connections between learning standards, curriculum</w:t>
            </w:r>
            <w:r w:rsidR="00C4037A">
              <w:t>,</w:t>
            </w:r>
            <w:r w:rsidRPr="007904EA">
              <w:t xml:space="preserve"> and assessment.</w:t>
            </w:r>
          </w:p>
        </w:tc>
        <w:tc>
          <w:tcPr>
            <w:tcW w:w="1620" w:type="dxa"/>
            <w:vAlign w:val="center"/>
          </w:tcPr>
          <w:p w14:paraId="1B00A66D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FD66F6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2D2DF11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0FE24819" w14:textId="69F796E7" w:rsidR="004B0615" w:rsidRPr="008A342A" w:rsidRDefault="004B0615" w:rsidP="004B0615">
            <w:r w:rsidRPr="007904EA">
              <w:t>706</w:t>
            </w:r>
          </w:p>
        </w:tc>
        <w:tc>
          <w:tcPr>
            <w:tcW w:w="7650" w:type="dxa"/>
            <w:vAlign w:val="center"/>
          </w:tcPr>
          <w:p w14:paraId="76F4A8F1" w14:textId="0B503ED3" w:rsidR="004B0615" w:rsidRPr="008A342A" w:rsidRDefault="004B0615" w:rsidP="004B0615">
            <w:r w:rsidRPr="007904EA">
              <w:t>Describe the elements of curriculum (individualized goals, family</w:t>
            </w:r>
            <w:r w:rsidR="00C4037A">
              <w:t xml:space="preserve"> a</w:t>
            </w:r>
            <w:r w:rsidRPr="007904EA">
              <w:t>nd environment, learning environment, content resources).</w:t>
            </w:r>
          </w:p>
        </w:tc>
        <w:tc>
          <w:tcPr>
            <w:tcW w:w="1620" w:type="dxa"/>
            <w:vAlign w:val="center"/>
          </w:tcPr>
          <w:p w14:paraId="230218C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7DE54F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107AC061" w:rsidR="00FA5C60" w:rsidRDefault="00FA5C60" w:rsidP="00FA5C60">
      <w:pPr>
        <w:pStyle w:val="Heading2"/>
      </w:pPr>
      <w:bookmarkStart w:id="4" w:name="_Hlk66374067"/>
      <w:r>
        <w:t xml:space="preserve">800 </w:t>
      </w:r>
      <w:r w:rsidR="004B0615">
        <w:t>Curriculum Develo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3C6F7D5A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4B0615" w:rsidRPr="00E60D07" w14:paraId="16072BA6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2532089" w14:textId="060D71A1" w:rsidR="004B0615" w:rsidRPr="00E60D07" w:rsidRDefault="004B0615" w:rsidP="004B0615">
            <w:pPr>
              <w:rPr>
                <w:rFonts w:eastAsia="Times New Roman" w:cs="Arial"/>
              </w:rPr>
            </w:pPr>
            <w:r w:rsidRPr="00402D46">
              <w:t>801</w:t>
            </w:r>
          </w:p>
        </w:tc>
        <w:tc>
          <w:tcPr>
            <w:tcW w:w="7650" w:type="dxa"/>
            <w:vAlign w:val="center"/>
          </w:tcPr>
          <w:p w14:paraId="6A13E116" w14:textId="697225D3" w:rsidR="004B0615" w:rsidRPr="00E60D07" w:rsidRDefault="004B0615" w:rsidP="004B0615">
            <w:pPr>
              <w:rPr>
                <w:rFonts w:eastAsia="Times New Roman" w:cs="Arial"/>
              </w:rPr>
            </w:pPr>
            <w:r w:rsidRPr="00402D46">
              <w:t>Investigate a variety of curriculum model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2BB9D347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C2244EA" w14:textId="42A7CEAC" w:rsidR="004B0615" w:rsidRPr="00E60D07" w:rsidRDefault="004B0615" w:rsidP="004B0615">
            <w:pPr>
              <w:rPr>
                <w:rFonts w:eastAsia="Times New Roman" w:cs="Arial"/>
              </w:rPr>
            </w:pPr>
            <w:r w:rsidRPr="00402D46">
              <w:t>802</w:t>
            </w:r>
          </w:p>
        </w:tc>
        <w:tc>
          <w:tcPr>
            <w:tcW w:w="7650" w:type="dxa"/>
            <w:vAlign w:val="center"/>
          </w:tcPr>
          <w:p w14:paraId="39BA9508" w14:textId="20646C8F" w:rsidR="004B0615" w:rsidRPr="00E60D07" w:rsidRDefault="004B0615" w:rsidP="004B0615">
            <w:pPr>
              <w:rPr>
                <w:rFonts w:eastAsia="Times New Roman" w:cs="Arial"/>
              </w:rPr>
            </w:pPr>
            <w:r w:rsidRPr="00402D46">
              <w:t>Develop long and short-range curriculum goals.</w:t>
            </w:r>
          </w:p>
        </w:tc>
        <w:tc>
          <w:tcPr>
            <w:tcW w:w="1620" w:type="dxa"/>
            <w:vAlign w:val="center"/>
          </w:tcPr>
          <w:p w14:paraId="45F42D72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3B572B62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12EB1786" w14:textId="2DE4116F" w:rsidR="004B0615" w:rsidRPr="00E60D07" w:rsidRDefault="004B0615" w:rsidP="004B0615">
            <w:pPr>
              <w:rPr>
                <w:rFonts w:eastAsia="Times New Roman" w:cs="Arial"/>
              </w:rPr>
            </w:pPr>
            <w:r w:rsidRPr="00402D46">
              <w:t>803</w:t>
            </w:r>
          </w:p>
        </w:tc>
        <w:tc>
          <w:tcPr>
            <w:tcW w:w="7650" w:type="dxa"/>
            <w:vAlign w:val="center"/>
          </w:tcPr>
          <w:p w14:paraId="5FF22327" w14:textId="6C8D64E7" w:rsidR="004B0615" w:rsidRPr="00E60D07" w:rsidRDefault="004B0615" w:rsidP="004B0615">
            <w:pPr>
              <w:rPr>
                <w:rFonts w:eastAsia="Times New Roman" w:cs="Arial"/>
              </w:rPr>
            </w:pPr>
            <w:r w:rsidRPr="00402D46">
              <w:t>Determine and write objectives.</w:t>
            </w:r>
          </w:p>
        </w:tc>
        <w:tc>
          <w:tcPr>
            <w:tcW w:w="1620" w:type="dxa"/>
            <w:vAlign w:val="center"/>
          </w:tcPr>
          <w:p w14:paraId="673B873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1EBFFD5E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7DFCCD82" w14:textId="438D24E8" w:rsidR="004B0615" w:rsidRPr="00214FED" w:rsidRDefault="004B0615" w:rsidP="004B0615">
            <w:r w:rsidRPr="00402D46">
              <w:t>804</w:t>
            </w:r>
          </w:p>
        </w:tc>
        <w:tc>
          <w:tcPr>
            <w:tcW w:w="7650" w:type="dxa"/>
            <w:vAlign w:val="center"/>
          </w:tcPr>
          <w:p w14:paraId="6664DFAC" w14:textId="26D539D3" w:rsidR="004B0615" w:rsidRPr="00214FED" w:rsidRDefault="004B0615" w:rsidP="004B0615">
            <w:r w:rsidRPr="00402D46">
              <w:t>RESERVED</w:t>
            </w:r>
          </w:p>
        </w:tc>
        <w:tc>
          <w:tcPr>
            <w:tcW w:w="1620" w:type="dxa"/>
            <w:vAlign w:val="center"/>
          </w:tcPr>
          <w:p w14:paraId="46E5B59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30231EC3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0E3ED8D3" w14:textId="7E4C295B" w:rsidR="004B0615" w:rsidRPr="00214FED" w:rsidRDefault="004B0615" w:rsidP="004B0615">
            <w:r w:rsidRPr="00402D46">
              <w:t>805</w:t>
            </w:r>
          </w:p>
        </w:tc>
        <w:tc>
          <w:tcPr>
            <w:tcW w:w="7650" w:type="dxa"/>
            <w:vAlign w:val="center"/>
          </w:tcPr>
          <w:p w14:paraId="1C10CD47" w14:textId="7A423C71" w:rsidR="004B0615" w:rsidRPr="00214FED" w:rsidRDefault="004B0615" w:rsidP="004B0615">
            <w:r w:rsidRPr="00402D46">
              <w:t>Compile a resource of learning materials including culturally re</w:t>
            </w:r>
            <w:r w:rsidR="00C4037A">
              <w:t>s</w:t>
            </w:r>
            <w:r w:rsidRPr="00402D46">
              <w:t>ponsive and diverse experiences.</w:t>
            </w:r>
          </w:p>
        </w:tc>
        <w:tc>
          <w:tcPr>
            <w:tcW w:w="1620" w:type="dxa"/>
            <w:vAlign w:val="center"/>
          </w:tcPr>
          <w:p w14:paraId="4B9FE03A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017D9424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01CD18F7" w14:textId="6838A582" w:rsidR="004B0615" w:rsidRPr="00AB79FA" w:rsidRDefault="004B0615" w:rsidP="004B0615">
            <w:r w:rsidRPr="00402D46">
              <w:t>806</w:t>
            </w:r>
          </w:p>
        </w:tc>
        <w:tc>
          <w:tcPr>
            <w:tcW w:w="7650" w:type="dxa"/>
            <w:vAlign w:val="center"/>
          </w:tcPr>
          <w:p w14:paraId="34437F8B" w14:textId="60325580" w:rsidR="004B0615" w:rsidRPr="00AB79FA" w:rsidRDefault="004B0615" w:rsidP="004B0615">
            <w:r w:rsidRPr="00402D46">
              <w:t>RESERVED</w:t>
            </w:r>
          </w:p>
        </w:tc>
        <w:tc>
          <w:tcPr>
            <w:tcW w:w="1620" w:type="dxa"/>
            <w:vAlign w:val="center"/>
          </w:tcPr>
          <w:p w14:paraId="1C80B9BD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6241A8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08181F45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07CBB53F" w14:textId="0606F136" w:rsidR="004B0615" w:rsidRPr="00AB79FA" w:rsidRDefault="004B0615" w:rsidP="004B0615">
            <w:r w:rsidRPr="00402D46">
              <w:t>807</w:t>
            </w:r>
          </w:p>
        </w:tc>
        <w:tc>
          <w:tcPr>
            <w:tcW w:w="7650" w:type="dxa"/>
            <w:vAlign w:val="center"/>
          </w:tcPr>
          <w:p w14:paraId="2CF4F181" w14:textId="536052B2" w:rsidR="004B0615" w:rsidRPr="00AB79FA" w:rsidRDefault="004B0615" w:rsidP="004B0615">
            <w:r w:rsidRPr="00402D46">
              <w:t>Plan weekly curriculum.</w:t>
            </w:r>
          </w:p>
        </w:tc>
        <w:tc>
          <w:tcPr>
            <w:tcW w:w="1620" w:type="dxa"/>
            <w:vAlign w:val="center"/>
          </w:tcPr>
          <w:p w14:paraId="4BE19D81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644E2F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26AA4D82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40B3E729" w14:textId="31516BB4" w:rsidR="004B0615" w:rsidRPr="00AB79FA" w:rsidRDefault="004B0615" w:rsidP="004B0615">
            <w:r w:rsidRPr="00402D46">
              <w:t>808</w:t>
            </w:r>
          </w:p>
        </w:tc>
        <w:tc>
          <w:tcPr>
            <w:tcW w:w="7650" w:type="dxa"/>
            <w:vAlign w:val="center"/>
          </w:tcPr>
          <w:p w14:paraId="50B7F01A" w14:textId="1B9DA798" w:rsidR="004B0615" w:rsidRPr="00AB79FA" w:rsidRDefault="004B0615" w:rsidP="004B0615">
            <w:r w:rsidRPr="00402D46">
              <w:t>Develop daily lesson plans that link to the Pennsylvania Learning Standards for Early Childhood.</w:t>
            </w:r>
          </w:p>
        </w:tc>
        <w:tc>
          <w:tcPr>
            <w:tcW w:w="1620" w:type="dxa"/>
            <w:vAlign w:val="center"/>
          </w:tcPr>
          <w:p w14:paraId="3B82F7FA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700631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6EB72C7B" w14:textId="35BC0FAB" w:rsidR="00FA5C60" w:rsidRDefault="00FA5C60" w:rsidP="00FA5C60">
      <w:pPr>
        <w:pStyle w:val="Heading2"/>
      </w:pPr>
      <w:r>
        <w:t xml:space="preserve">900 </w:t>
      </w:r>
      <w:r w:rsidR="004B0615">
        <w:t xml:space="preserve">Learning Activities/Experienc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713DFFB0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4B0615" w:rsidRPr="00E60D07" w14:paraId="04893423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76B5848" w14:textId="27FAC9F3" w:rsidR="004B0615" w:rsidRPr="00E60D07" w:rsidRDefault="004B0615" w:rsidP="004B0615">
            <w:pPr>
              <w:rPr>
                <w:rFonts w:eastAsia="Times New Roman" w:cs="Arial"/>
              </w:rPr>
            </w:pPr>
            <w:r w:rsidRPr="007E2BF0">
              <w:t>901</w:t>
            </w:r>
          </w:p>
        </w:tc>
        <w:tc>
          <w:tcPr>
            <w:tcW w:w="7650" w:type="dxa"/>
            <w:vAlign w:val="center"/>
          </w:tcPr>
          <w:p w14:paraId="5C267A34" w14:textId="1858E388" w:rsidR="004B0615" w:rsidRPr="00E60D07" w:rsidRDefault="004B0615" w:rsidP="004B0615">
            <w:pPr>
              <w:rPr>
                <w:rFonts w:eastAsia="Times New Roman" w:cs="Arial"/>
              </w:rPr>
            </w:pPr>
            <w:r w:rsidRPr="007E2BF0">
              <w:t>Prepare, present and reflect on self</w:t>
            </w:r>
            <w:r w:rsidR="00C4037A">
              <w:t>-</w:t>
            </w:r>
            <w:r w:rsidRPr="007E2BF0">
              <w:t>care activitie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26F0310D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1EA1D777" w14:textId="74630F73" w:rsidR="004B0615" w:rsidRPr="00E60D07" w:rsidRDefault="004B0615" w:rsidP="004B0615">
            <w:pPr>
              <w:rPr>
                <w:rFonts w:eastAsia="Times New Roman" w:cs="Arial"/>
              </w:rPr>
            </w:pPr>
            <w:r w:rsidRPr="007E2BF0">
              <w:t>902</w:t>
            </w:r>
          </w:p>
        </w:tc>
        <w:tc>
          <w:tcPr>
            <w:tcW w:w="7650" w:type="dxa"/>
            <w:vAlign w:val="center"/>
          </w:tcPr>
          <w:p w14:paraId="41D3C546" w14:textId="107DEA30" w:rsidR="004B0615" w:rsidRPr="00E60D07" w:rsidRDefault="004B0615" w:rsidP="004B0615">
            <w:pPr>
              <w:rPr>
                <w:rFonts w:eastAsia="Times New Roman" w:cs="Arial"/>
              </w:rPr>
            </w:pPr>
            <w:r w:rsidRPr="007E2BF0">
              <w:t>Prepare, present and reflect on activities which promote a positive self</w:t>
            </w:r>
            <w:r w:rsidR="00C4037A">
              <w:t>-</w:t>
            </w:r>
            <w:r w:rsidRPr="007E2BF0">
              <w:t>concept.</w:t>
            </w:r>
          </w:p>
        </w:tc>
        <w:tc>
          <w:tcPr>
            <w:tcW w:w="1620" w:type="dxa"/>
            <w:vAlign w:val="center"/>
          </w:tcPr>
          <w:p w14:paraId="7443EE7C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2CCBB0F6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67968DB9" w14:textId="20A66C73" w:rsidR="004B0615" w:rsidRPr="00E60D07" w:rsidRDefault="004B0615" w:rsidP="004B0615">
            <w:pPr>
              <w:rPr>
                <w:rFonts w:eastAsia="Times New Roman" w:cs="Arial"/>
              </w:rPr>
            </w:pPr>
            <w:r w:rsidRPr="007E2BF0">
              <w:t>903</w:t>
            </w:r>
          </w:p>
        </w:tc>
        <w:tc>
          <w:tcPr>
            <w:tcW w:w="7650" w:type="dxa"/>
            <w:vAlign w:val="center"/>
          </w:tcPr>
          <w:p w14:paraId="15C7CF6C" w14:textId="7F7A58DF" w:rsidR="004B0615" w:rsidRPr="00E60D07" w:rsidRDefault="004B0615" w:rsidP="004B0615">
            <w:pPr>
              <w:rPr>
                <w:rFonts w:eastAsia="Times New Roman" w:cs="Arial"/>
              </w:rPr>
            </w:pPr>
            <w:r w:rsidRPr="007E2BF0">
              <w:t>Prepare, present and reflect on science activities.</w:t>
            </w:r>
          </w:p>
        </w:tc>
        <w:tc>
          <w:tcPr>
            <w:tcW w:w="1620" w:type="dxa"/>
            <w:vAlign w:val="center"/>
          </w:tcPr>
          <w:p w14:paraId="2D6D1437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3A7742B8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16A487D4" w14:textId="6EB03FC2" w:rsidR="004B0615" w:rsidRPr="001F72A9" w:rsidRDefault="004B0615" w:rsidP="004B0615">
            <w:r w:rsidRPr="007E2BF0">
              <w:t>904</w:t>
            </w:r>
          </w:p>
        </w:tc>
        <w:tc>
          <w:tcPr>
            <w:tcW w:w="7650" w:type="dxa"/>
            <w:vAlign w:val="center"/>
          </w:tcPr>
          <w:p w14:paraId="40FB7FAC" w14:textId="407B8079" w:rsidR="004B0615" w:rsidRPr="001F72A9" w:rsidRDefault="004B0615" w:rsidP="004B0615">
            <w:r w:rsidRPr="007E2BF0">
              <w:t>Prepare, present and reflect on music activities.</w:t>
            </w:r>
          </w:p>
        </w:tc>
        <w:tc>
          <w:tcPr>
            <w:tcW w:w="1620" w:type="dxa"/>
            <w:vAlign w:val="center"/>
          </w:tcPr>
          <w:p w14:paraId="0B5DB10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1BDF45AD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176FEFB" w14:textId="5B9F245E" w:rsidR="004B0615" w:rsidRPr="001F72A9" w:rsidRDefault="004B0615" w:rsidP="004B0615">
            <w:r w:rsidRPr="007E2BF0">
              <w:t>905</w:t>
            </w:r>
          </w:p>
        </w:tc>
        <w:tc>
          <w:tcPr>
            <w:tcW w:w="7650" w:type="dxa"/>
            <w:vAlign w:val="center"/>
          </w:tcPr>
          <w:p w14:paraId="6D209CF3" w14:textId="406C6B02" w:rsidR="004B0615" w:rsidRPr="001F72A9" w:rsidRDefault="004B0615" w:rsidP="004B0615">
            <w:r w:rsidRPr="007E2BF0">
              <w:t>Prepare, present and reflect on puppetry activities.</w:t>
            </w:r>
          </w:p>
        </w:tc>
        <w:tc>
          <w:tcPr>
            <w:tcW w:w="1620" w:type="dxa"/>
            <w:vAlign w:val="center"/>
          </w:tcPr>
          <w:p w14:paraId="17321835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32F052F1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685292A4" w14:textId="5858EC97" w:rsidR="004B0615" w:rsidRPr="001F72A9" w:rsidRDefault="004B0615" w:rsidP="004B0615">
            <w:r w:rsidRPr="007E2BF0">
              <w:t>906</w:t>
            </w:r>
          </w:p>
        </w:tc>
        <w:tc>
          <w:tcPr>
            <w:tcW w:w="7650" w:type="dxa"/>
            <w:vAlign w:val="center"/>
          </w:tcPr>
          <w:p w14:paraId="42D09EAE" w14:textId="54F76808" w:rsidR="004B0615" w:rsidRPr="001F72A9" w:rsidRDefault="004B0615" w:rsidP="004B0615">
            <w:r w:rsidRPr="007E2BF0">
              <w:t>Prepare, present and reflect on flannel board activities.</w:t>
            </w:r>
          </w:p>
        </w:tc>
        <w:tc>
          <w:tcPr>
            <w:tcW w:w="1620" w:type="dxa"/>
            <w:vAlign w:val="center"/>
          </w:tcPr>
          <w:p w14:paraId="586451C6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354A34B5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F4184C8" w14:textId="7BC98CE8" w:rsidR="004B0615" w:rsidRPr="001F72A9" w:rsidRDefault="004B0615" w:rsidP="004B0615">
            <w:r w:rsidRPr="007E2BF0">
              <w:t>907</w:t>
            </w:r>
          </w:p>
        </w:tc>
        <w:tc>
          <w:tcPr>
            <w:tcW w:w="7650" w:type="dxa"/>
            <w:vAlign w:val="center"/>
          </w:tcPr>
          <w:p w14:paraId="7F8FB509" w14:textId="0571581C" w:rsidR="004B0615" w:rsidRPr="001F72A9" w:rsidRDefault="004B0615" w:rsidP="004B0615">
            <w:r w:rsidRPr="007E2BF0">
              <w:t>Prepare, present and reflect on children's literature.</w:t>
            </w:r>
          </w:p>
        </w:tc>
        <w:tc>
          <w:tcPr>
            <w:tcW w:w="1620" w:type="dxa"/>
            <w:vAlign w:val="center"/>
          </w:tcPr>
          <w:p w14:paraId="472105F1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FCEF7F9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39E2CEA" w14:textId="684DD7F3" w:rsidR="004B0615" w:rsidRPr="00123D5C" w:rsidRDefault="004B0615" w:rsidP="004B0615">
            <w:r w:rsidRPr="007E2BF0">
              <w:t>908</w:t>
            </w:r>
          </w:p>
        </w:tc>
        <w:tc>
          <w:tcPr>
            <w:tcW w:w="7650" w:type="dxa"/>
            <w:vAlign w:val="center"/>
          </w:tcPr>
          <w:p w14:paraId="562DCA13" w14:textId="498DF6B9" w:rsidR="004B0615" w:rsidRPr="00123D5C" w:rsidRDefault="004B0615" w:rsidP="004B0615">
            <w:r w:rsidRPr="007E2BF0">
              <w:t xml:space="preserve">Prepare, present and reflect on </w:t>
            </w:r>
            <w:r w:rsidR="00C4037A">
              <w:t>l</w:t>
            </w:r>
            <w:r w:rsidRPr="007E2BF0">
              <w:t>anguage and literacy activities.</w:t>
            </w:r>
          </w:p>
        </w:tc>
        <w:tc>
          <w:tcPr>
            <w:tcW w:w="1620" w:type="dxa"/>
            <w:vAlign w:val="center"/>
          </w:tcPr>
          <w:p w14:paraId="35AE162A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952C3C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06FD5D7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58C85888" w14:textId="178DB286" w:rsidR="004B0615" w:rsidRPr="00123D5C" w:rsidRDefault="004B0615" w:rsidP="004B0615">
            <w:r w:rsidRPr="007E2BF0">
              <w:t>909</w:t>
            </w:r>
          </w:p>
        </w:tc>
        <w:tc>
          <w:tcPr>
            <w:tcW w:w="7650" w:type="dxa"/>
            <w:vAlign w:val="center"/>
          </w:tcPr>
          <w:p w14:paraId="18F92E14" w14:textId="3206706F" w:rsidR="004B0615" w:rsidRPr="00123D5C" w:rsidRDefault="004B0615" w:rsidP="004B0615">
            <w:r w:rsidRPr="007E2BF0">
              <w:t>Prepare, present and reflect on math activities.</w:t>
            </w:r>
          </w:p>
        </w:tc>
        <w:tc>
          <w:tcPr>
            <w:tcW w:w="1620" w:type="dxa"/>
            <w:vAlign w:val="center"/>
          </w:tcPr>
          <w:p w14:paraId="2A69727C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59C1E2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08A5BC37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524A0E3" w14:textId="3C141D2E" w:rsidR="004B0615" w:rsidRPr="00123D5C" w:rsidRDefault="004B0615" w:rsidP="004B0615">
            <w:r w:rsidRPr="007E2BF0">
              <w:t>910</w:t>
            </w:r>
          </w:p>
        </w:tc>
        <w:tc>
          <w:tcPr>
            <w:tcW w:w="7650" w:type="dxa"/>
            <w:vAlign w:val="center"/>
          </w:tcPr>
          <w:p w14:paraId="593CF5D6" w14:textId="6AB032CB" w:rsidR="004B0615" w:rsidRPr="00123D5C" w:rsidRDefault="004B0615" w:rsidP="004B0615">
            <w:r w:rsidRPr="007E2BF0">
              <w:t>Prepare, present and reflect on creative art activities.</w:t>
            </w:r>
          </w:p>
        </w:tc>
        <w:tc>
          <w:tcPr>
            <w:tcW w:w="1620" w:type="dxa"/>
            <w:vAlign w:val="center"/>
          </w:tcPr>
          <w:p w14:paraId="12AFF6A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95107A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B7A52A7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1E151454" w14:textId="049981B9" w:rsidR="004B0615" w:rsidRPr="00123D5C" w:rsidRDefault="004B0615" w:rsidP="004B0615">
            <w:r w:rsidRPr="007E2BF0">
              <w:t>911</w:t>
            </w:r>
          </w:p>
        </w:tc>
        <w:tc>
          <w:tcPr>
            <w:tcW w:w="7650" w:type="dxa"/>
            <w:vAlign w:val="center"/>
          </w:tcPr>
          <w:p w14:paraId="29B98F0B" w14:textId="10123FDF" w:rsidR="004B0615" w:rsidRPr="00123D5C" w:rsidRDefault="004B0615" w:rsidP="004B0615">
            <w:r w:rsidRPr="007E2BF0">
              <w:t>Prepare, present and reflect on food and nutrition related activities.</w:t>
            </w:r>
          </w:p>
        </w:tc>
        <w:tc>
          <w:tcPr>
            <w:tcW w:w="1620" w:type="dxa"/>
            <w:vAlign w:val="center"/>
          </w:tcPr>
          <w:p w14:paraId="4EB164A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6E95ED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A594334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72941744" w14:textId="27290131" w:rsidR="004B0615" w:rsidRPr="00123D5C" w:rsidRDefault="004B0615" w:rsidP="004B0615">
            <w:r w:rsidRPr="007E2BF0">
              <w:t>912</w:t>
            </w:r>
          </w:p>
        </w:tc>
        <w:tc>
          <w:tcPr>
            <w:tcW w:w="7650" w:type="dxa"/>
            <w:vAlign w:val="center"/>
          </w:tcPr>
          <w:p w14:paraId="364D72CE" w14:textId="6B1F6A99" w:rsidR="004B0615" w:rsidRPr="00123D5C" w:rsidRDefault="004B0615" w:rsidP="004B0615">
            <w:r w:rsidRPr="007E2BF0">
              <w:t>Prepare, present and reflect on health and safety activities.</w:t>
            </w:r>
          </w:p>
        </w:tc>
        <w:tc>
          <w:tcPr>
            <w:tcW w:w="1620" w:type="dxa"/>
            <w:vAlign w:val="center"/>
          </w:tcPr>
          <w:p w14:paraId="543A2047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F51CA8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4F828A92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5CF2CB22" w14:textId="2F495975" w:rsidR="004B0615" w:rsidRPr="00123D5C" w:rsidRDefault="004B0615" w:rsidP="004B0615">
            <w:r w:rsidRPr="007E2BF0">
              <w:t>913</w:t>
            </w:r>
          </w:p>
        </w:tc>
        <w:tc>
          <w:tcPr>
            <w:tcW w:w="7650" w:type="dxa"/>
            <w:vAlign w:val="center"/>
          </w:tcPr>
          <w:p w14:paraId="6967B190" w14:textId="2BF9AA4F" w:rsidR="004B0615" w:rsidRPr="00123D5C" w:rsidRDefault="004B0615" w:rsidP="004B0615">
            <w:r w:rsidRPr="007E2BF0">
              <w:t>Prepare, present and reflect on social studies activities.</w:t>
            </w:r>
          </w:p>
        </w:tc>
        <w:tc>
          <w:tcPr>
            <w:tcW w:w="1620" w:type="dxa"/>
            <w:vAlign w:val="center"/>
          </w:tcPr>
          <w:p w14:paraId="4A13D5D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FEEACC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A6B9FEF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F3CE099" w14:textId="24075325" w:rsidR="004B0615" w:rsidRPr="00123D5C" w:rsidRDefault="004B0615" w:rsidP="004B0615">
            <w:r w:rsidRPr="007E2BF0">
              <w:t>914</w:t>
            </w:r>
          </w:p>
        </w:tc>
        <w:tc>
          <w:tcPr>
            <w:tcW w:w="7650" w:type="dxa"/>
            <w:vAlign w:val="center"/>
          </w:tcPr>
          <w:p w14:paraId="1D8132F6" w14:textId="480D7FFE" w:rsidR="004B0615" w:rsidRPr="00123D5C" w:rsidRDefault="004B0615" w:rsidP="004B0615">
            <w:r w:rsidRPr="007E2BF0">
              <w:t>Prepare, present and reflect on fine motor activities.</w:t>
            </w:r>
          </w:p>
        </w:tc>
        <w:tc>
          <w:tcPr>
            <w:tcW w:w="1620" w:type="dxa"/>
            <w:vAlign w:val="center"/>
          </w:tcPr>
          <w:p w14:paraId="008CD7FF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46EFD5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B7D2414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4A5D0D8F" w14:textId="48F40D0A" w:rsidR="004B0615" w:rsidRPr="00123D5C" w:rsidRDefault="004B0615" w:rsidP="004B0615">
            <w:r w:rsidRPr="007E2BF0">
              <w:t>915</w:t>
            </w:r>
          </w:p>
        </w:tc>
        <w:tc>
          <w:tcPr>
            <w:tcW w:w="7650" w:type="dxa"/>
            <w:vAlign w:val="center"/>
          </w:tcPr>
          <w:p w14:paraId="6EDE0282" w14:textId="55A50356" w:rsidR="004B0615" w:rsidRPr="00123D5C" w:rsidRDefault="004B0615" w:rsidP="004B0615">
            <w:r w:rsidRPr="007E2BF0">
              <w:t>Prepare, present and reflect on gross motor activities.</w:t>
            </w:r>
          </w:p>
        </w:tc>
        <w:tc>
          <w:tcPr>
            <w:tcW w:w="1620" w:type="dxa"/>
            <w:vAlign w:val="center"/>
          </w:tcPr>
          <w:p w14:paraId="56133414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C1D109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3A2677DB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C87ECC0" w14:textId="367DD7C1" w:rsidR="004B0615" w:rsidRPr="00123D5C" w:rsidRDefault="004B0615" w:rsidP="004B0615">
            <w:r w:rsidRPr="007E2BF0">
              <w:t>916</w:t>
            </w:r>
          </w:p>
        </w:tc>
        <w:tc>
          <w:tcPr>
            <w:tcW w:w="7650" w:type="dxa"/>
            <w:vAlign w:val="center"/>
          </w:tcPr>
          <w:p w14:paraId="45925392" w14:textId="14CAD4F7" w:rsidR="004B0615" w:rsidRPr="00123D5C" w:rsidRDefault="004B0615" w:rsidP="004B0615">
            <w:r w:rsidRPr="007E2BF0">
              <w:t>Prepare, present and reflect on transitions.</w:t>
            </w:r>
          </w:p>
        </w:tc>
        <w:tc>
          <w:tcPr>
            <w:tcW w:w="1620" w:type="dxa"/>
            <w:vAlign w:val="center"/>
          </w:tcPr>
          <w:p w14:paraId="199CEF5E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97AF22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051E0923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0C4F23EA" w14:textId="4458D701" w:rsidR="004B0615" w:rsidRPr="00123D5C" w:rsidRDefault="004B0615" w:rsidP="004B0615">
            <w:r w:rsidRPr="007E2BF0">
              <w:t>917</w:t>
            </w:r>
          </w:p>
        </w:tc>
        <w:tc>
          <w:tcPr>
            <w:tcW w:w="7650" w:type="dxa"/>
            <w:vAlign w:val="center"/>
          </w:tcPr>
          <w:p w14:paraId="53218EBD" w14:textId="1F3D21F3" w:rsidR="004B0615" w:rsidRPr="00123D5C" w:rsidRDefault="004B0615" w:rsidP="004B0615">
            <w:r w:rsidRPr="007E2BF0">
              <w:t>Prepare, present and reflect on creative drama activities.</w:t>
            </w:r>
          </w:p>
        </w:tc>
        <w:tc>
          <w:tcPr>
            <w:tcW w:w="1620" w:type="dxa"/>
            <w:vAlign w:val="center"/>
          </w:tcPr>
          <w:p w14:paraId="496DD47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7D5B2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4D699D7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4BEF4056" w14:textId="074C1FED" w:rsidR="004B0615" w:rsidRPr="00123D5C" w:rsidRDefault="004B0615" w:rsidP="004B0615">
            <w:r w:rsidRPr="007E2BF0">
              <w:t>918</w:t>
            </w:r>
          </w:p>
        </w:tc>
        <w:tc>
          <w:tcPr>
            <w:tcW w:w="7650" w:type="dxa"/>
            <w:vAlign w:val="center"/>
          </w:tcPr>
          <w:p w14:paraId="3483F30B" w14:textId="0E7186DD" w:rsidR="004B0615" w:rsidRPr="00123D5C" w:rsidRDefault="004B0615" w:rsidP="004B0615">
            <w:r w:rsidRPr="007E2BF0">
              <w:t>Prepare, present and reflect on creative movement activities.</w:t>
            </w:r>
          </w:p>
        </w:tc>
        <w:tc>
          <w:tcPr>
            <w:tcW w:w="1620" w:type="dxa"/>
            <w:vAlign w:val="center"/>
          </w:tcPr>
          <w:p w14:paraId="450FB1A1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1E5604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252D5BCC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19435DBA" w14:textId="344F95DE" w:rsidR="004B0615" w:rsidRPr="00123D5C" w:rsidRDefault="004B0615" w:rsidP="004B0615">
            <w:r w:rsidRPr="007E2BF0">
              <w:t>919</w:t>
            </w:r>
          </w:p>
        </w:tc>
        <w:tc>
          <w:tcPr>
            <w:tcW w:w="7650" w:type="dxa"/>
            <w:vAlign w:val="center"/>
          </w:tcPr>
          <w:p w14:paraId="486F583A" w14:textId="6C35275C" w:rsidR="004B0615" w:rsidRPr="00123D5C" w:rsidRDefault="004B0615" w:rsidP="004B0615">
            <w:r w:rsidRPr="007E2BF0">
              <w:t>Prepare, present and reflect on woodworking activities.</w:t>
            </w:r>
          </w:p>
        </w:tc>
        <w:tc>
          <w:tcPr>
            <w:tcW w:w="1620" w:type="dxa"/>
            <w:vAlign w:val="center"/>
          </w:tcPr>
          <w:p w14:paraId="72987C2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DED20E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7C0DE044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1BA515DF" w14:textId="4E33D9B9" w:rsidR="004B0615" w:rsidRPr="00123D5C" w:rsidRDefault="004B0615" w:rsidP="004B0615">
            <w:r w:rsidRPr="007E2BF0">
              <w:t>920</w:t>
            </w:r>
          </w:p>
        </w:tc>
        <w:tc>
          <w:tcPr>
            <w:tcW w:w="7650" w:type="dxa"/>
            <w:vAlign w:val="center"/>
          </w:tcPr>
          <w:p w14:paraId="2744CB07" w14:textId="36347E3A" w:rsidR="004B0615" w:rsidRPr="00123D5C" w:rsidRDefault="004B0615" w:rsidP="004B0615">
            <w:r w:rsidRPr="007E2BF0">
              <w:t>Identify steps to plan field trips as a learning experience.</w:t>
            </w:r>
          </w:p>
        </w:tc>
        <w:tc>
          <w:tcPr>
            <w:tcW w:w="1620" w:type="dxa"/>
            <w:vAlign w:val="center"/>
          </w:tcPr>
          <w:p w14:paraId="152D9C2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CCE22F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8D60B14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027C372F" w14:textId="16DB3FC1" w:rsidR="004B0615" w:rsidRPr="00123D5C" w:rsidRDefault="004B0615" w:rsidP="004B0615">
            <w:r w:rsidRPr="007E2BF0">
              <w:t>921</w:t>
            </w:r>
          </w:p>
        </w:tc>
        <w:tc>
          <w:tcPr>
            <w:tcW w:w="7650" w:type="dxa"/>
            <w:vAlign w:val="center"/>
          </w:tcPr>
          <w:p w14:paraId="725DC529" w14:textId="742989EE" w:rsidR="004B0615" w:rsidRPr="00123D5C" w:rsidRDefault="004B0615" w:rsidP="004B0615">
            <w:r w:rsidRPr="007E2BF0">
              <w:t>Incorporate current technology in a developmentally appropriate way.</w:t>
            </w:r>
          </w:p>
        </w:tc>
        <w:tc>
          <w:tcPr>
            <w:tcW w:w="1620" w:type="dxa"/>
            <w:vAlign w:val="center"/>
          </w:tcPr>
          <w:p w14:paraId="1261B3D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3D89A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3CCAA919" w:rsidR="00E31D6A" w:rsidRDefault="00E31D6A" w:rsidP="00E31D6A">
      <w:pPr>
        <w:pStyle w:val="Heading2"/>
      </w:pPr>
      <w:bookmarkStart w:id="5" w:name="_Hlk66374286"/>
      <w:r>
        <w:t xml:space="preserve">1000 </w:t>
      </w:r>
      <w:r w:rsidR="004B0615">
        <w:t xml:space="preserve">Program Partnership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3FC716E1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4B0615" w:rsidRPr="00E60D07" w14:paraId="7F4900B0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DA31837" w14:textId="08959538" w:rsidR="004B0615" w:rsidRPr="00E60D07" w:rsidRDefault="004B0615" w:rsidP="004B0615">
            <w:pPr>
              <w:rPr>
                <w:rFonts w:eastAsia="Times New Roman" w:cs="Arial"/>
              </w:rPr>
            </w:pPr>
            <w:r w:rsidRPr="00B903D0">
              <w:t>1001</w:t>
            </w:r>
          </w:p>
        </w:tc>
        <w:tc>
          <w:tcPr>
            <w:tcW w:w="7650" w:type="dxa"/>
            <w:vAlign w:val="center"/>
          </w:tcPr>
          <w:p w14:paraId="64E4B478" w14:textId="6AA7227A" w:rsidR="004B0615" w:rsidRPr="00E60D07" w:rsidRDefault="004B0615" w:rsidP="004B0615">
            <w:pPr>
              <w:rPr>
                <w:rFonts w:eastAsia="Times New Roman" w:cs="Arial"/>
              </w:rPr>
            </w:pPr>
            <w:r w:rsidRPr="00B903D0">
              <w:t>Communicate with families through written documentation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6971A3B1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EAC6576" w14:textId="162EE6A3" w:rsidR="004B0615" w:rsidRPr="00E60D07" w:rsidRDefault="004B0615" w:rsidP="004B0615">
            <w:pPr>
              <w:rPr>
                <w:rFonts w:eastAsia="Times New Roman" w:cs="Arial"/>
              </w:rPr>
            </w:pPr>
            <w:r w:rsidRPr="00B903D0">
              <w:t>1002</w:t>
            </w:r>
          </w:p>
        </w:tc>
        <w:tc>
          <w:tcPr>
            <w:tcW w:w="7650" w:type="dxa"/>
            <w:vAlign w:val="center"/>
          </w:tcPr>
          <w:p w14:paraId="26BD2DB8" w14:textId="1DC85C33" w:rsidR="004B0615" w:rsidRPr="00E60D07" w:rsidRDefault="004B0615" w:rsidP="004B0615">
            <w:pPr>
              <w:rPr>
                <w:rFonts w:eastAsia="Times New Roman" w:cs="Arial"/>
              </w:rPr>
            </w:pPr>
            <w:r w:rsidRPr="00B903D0">
              <w:t>Create a resource file of community services.</w:t>
            </w:r>
          </w:p>
        </w:tc>
        <w:tc>
          <w:tcPr>
            <w:tcW w:w="1620" w:type="dxa"/>
            <w:vAlign w:val="center"/>
          </w:tcPr>
          <w:p w14:paraId="428FBB1E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349A279B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47A1A36E" w14:textId="6D5D76C0" w:rsidR="004B0615" w:rsidRPr="00E60D07" w:rsidRDefault="004B0615" w:rsidP="004B0615">
            <w:pPr>
              <w:rPr>
                <w:rFonts w:eastAsia="Times New Roman" w:cs="Arial"/>
              </w:rPr>
            </w:pPr>
            <w:r w:rsidRPr="00B903D0">
              <w:t>1003</w:t>
            </w:r>
          </w:p>
        </w:tc>
        <w:tc>
          <w:tcPr>
            <w:tcW w:w="7650" w:type="dxa"/>
            <w:vAlign w:val="center"/>
          </w:tcPr>
          <w:p w14:paraId="1F077C8B" w14:textId="138EEB3D" w:rsidR="004B0615" w:rsidRPr="00E60D07" w:rsidRDefault="004B0615" w:rsidP="004B0615">
            <w:pPr>
              <w:rPr>
                <w:rFonts w:eastAsia="Times New Roman" w:cs="Arial"/>
              </w:rPr>
            </w:pPr>
            <w:r w:rsidRPr="00B903D0">
              <w:t>Describe and implement best practices for supporting children and families during daily and age group transitions.</w:t>
            </w:r>
          </w:p>
        </w:tc>
        <w:tc>
          <w:tcPr>
            <w:tcW w:w="1620" w:type="dxa"/>
            <w:vAlign w:val="center"/>
          </w:tcPr>
          <w:p w14:paraId="7D41A234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701D7F38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18EE2DFE" w14:textId="63AB3D46" w:rsidR="004B0615" w:rsidRPr="001F72A9" w:rsidRDefault="004B0615" w:rsidP="004B0615">
            <w:r w:rsidRPr="00B903D0">
              <w:t>1004</w:t>
            </w:r>
          </w:p>
        </w:tc>
        <w:tc>
          <w:tcPr>
            <w:tcW w:w="7650" w:type="dxa"/>
            <w:vAlign w:val="center"/>
          </w:tcPr>
          <w:p w14:paraId="04672419" w14:textId="1BC3940C" w:rsidR="004B0615" w:rsidRPr="001F72A9" w:rsidRDefault="004B0615" w:rsidP="004B0615">
            <w:r w:rsidRPr="00B903D0">
              <w:t>Identify the family’s role in developing individualized goal plans for children.</w:t>
            </w:r>
          </w:p>
        </w:tc>
        <w:tc>
          <w:tcPr>
            <w:tcW w:w="1620" w:type="dxa"/>
            <w:vAlign w:val="center"/>
          </w:tcPr>
          <w:p w14:paraId="03E076C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48C221A4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6A6799C" w14:textId="37B8C564" w:rsidR="004B0615" w:rsidRPr="001F72A9" w:rsidRDefault="004B0615" w:rsidP="004B0615">
            <w:r w:rsidRPr="00B903D0">
              <w:t>1005</w:t>
            </w:r>
          </w:p>
        </w:tc>
        <w:tc>
          <w:tcPr>
            <w:tcW w:w="7650" w:type="dxa"/>
            <w:vAlign w:val="center"/>
          </w:tcPr>
          <w:p w14:paraId="2B942FAA" w14:textId="3A2731EA" w:rsidR="004B0615" w:rsidRPr="001F72A9" w:rsidRDefault="004B0615" w:rsidP="004B0615">
            <w:r w:rsidRPr="00B903D0">
              <w:t>Identify the role that cultures and values of the family play in children’s upbringing and individualize experiences for children.</w:t>
            </w:r>
          </w:p>
        </w:tc>
        <w:tc>
          <w:tcPr>
            <w:tcW w:w="1620" w:type="dxa"/>
            <w:vAlign w:val="center"/>
          </w:tcPr>
          <w:p w14:paraId="6EF5460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5"/>
    <w:p w14:paraId="5DF0E1E1" w14:textId="69B1F2F5" w:rsidR="001314D6" w:rsidRDefault="001314D6" w:rsidP="001314D6">
      <w:pPr>
        <w:pStyle w:val="Heading2"/>
      </w:pPr>
      <w:r>
        <w:t xml:space="preserve">1100 </w:t>
      </w:r>
      <w:r w:rsidR="004B0615">
        <w:t xml:space="preserve">Clinical Experienc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0F172975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4B0615" w:rsidRPr="00E60D07" w14:paraId="07CC0B0F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619DF645" w14:textId="124FB0BD" w:rsidR="004B0615" w:rsidRPr="00E60D07" w:rsidRDefault="004B0615" w:rsidP="004B0615">
            <w:pPr>
              <w:rPr>
                <w:rFonts w:eastAsia="Times New Roman" w:cs="Arial"/>
              </w:rPr>
            </w:pPr>
            <w:r w:rsidRPr="001516F2">
              <w:t>1101</w:t>
            </w:r>
          </w:p>
        </w:tc>
        <w:tc>
          <w:tcPr>
            <w:tcW w:w="7650" w:type="dxa"/>
            <w:vAlign w:val="center"/>
          </w:tcPr>
          <w:p w14:paraId="03FDA277" w14:textId="15756D5B" w:rsidR="004B0615" w:rsidRPr="00E60D07" w:rsidRDefault="004B0615" w:rsidP="004B0615">
            <w:pPr>
              <w:rPr>
                <w:rFonts w:eastAsia="Times New Roman" w:cs="Arial"/>
              </w:rPr>
            </w:pPr>
            <w:r w:rsidRPr="001516F2">
              <w:t>Participate in an infant program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7E73AD8F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9D0E56A" w14:textId="3ADFE3E8" w:rsidR="004B0615" w:rsidRPr="00E60D07" w:rsidRDefault="004B0615" w:rsidP="004B0615">
            <w:pPr>
              <w:rPr>
                <w:rFonts w:eastAsia="Times New Roman" w:cs="Arial"/>
              </w:rPr>
            </w:pPr>
            <w:r w:rsidRPr="001516F2">
              <w:t>1102</w:t>
            </w:r>
          </w:p>
        </w:tc>
        <w:tc>
          <w:tcPr>
            <w:tcW w:w="7650" w:type="dxa"/>
            <w:vAlign w:val="center"/>
          </w:tcPr>
          <w:p w14:paraId="1DFDD85F" w14:textId="6D9C9EA8" w:rsidR="004B0615" w:rsidRPr="00E60D07" w:rsidRDefault="004B0615" w:rsidP="004B0615">
            <w:pPr>
              <w:rPr>
                <w:rFonts w:eastAsia="Times New Roman" w:cs="Arial"/>
              </w:rPr>
            </w:pPr>
            <w:r w:rsidRPr="001516F2">
              <w:t>Participate in a toddler program.</w:t>
            </w:r>
          </w:p>
        </w:tc>
        <w:tc>
          <w:tcPr>
            <w:tcW w:w="1620" w:type="dxa"/>
            <w:vAlign w:val="center"/>
          </w:tcPr>
          <w:p w14:paraId="2E626537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33A21A35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6D6540A" w14:textId="32CD92BD" w:rsidR="004B0615" w:rsidRPr="00E60D07" w:rsidRDefault="004B0615" w:rsidP="004B0615">
            <w:pPr>
              <w:rPr>
                <w:rFonts w:eastAsia="Times New Roman" w:cs="Arial"/>
              </w:rPr>
            </w:pPr>
            <w:r w:rsidRPr="001516F2">
              <w:t>1103</w:t>
            </w:r>
          </w:p>
        </w:tc>
        <w:tc>
          <w:tcPr>
            <w:tcW w:w="7650" w:type="dxa"/>
            <w:vAlign w:val="center"/>
          </w:tcPr>
          <w:p w14:paraId="5762DEAB" w14:textId="29701976" w:rsidR="004B0615" w:rsidRPr="00E60D07" w:rsidRDefault="004B0615" w:rsidP="004B0615">
            <w:pPr>
              <w:rPr>
                <w:rFonts w:eastAsia="Times New Roman" w:cs="Arial"/>
              </w:rPr>
            </w:pPr>
            <w:r w:rsidRPr="001516F2">
              <w:t>Participate in a preschool program.</w:t>
            </w:r>
          </w:p>
        </w:tc>
        <w:tc>
          <w:tcPr>
            <w:tcW w:w="1620" w:type="dxa"/>
            <w:vAlign w:val="center"/>
          </w:tcPr>
          <w:p w14:paraId="07053A9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245F30C8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BBD8430" w14:textId="6DEB3150" w:rsidR="004B0615" w:rsidRPr="00BA2FD2" w:rsidRDefault="004B0615" w:rsidP="004B0615">
            <w:r w:rsidRPr="001516F2">
              <w:t>1104</w:t>
            </w:r>
          </w:p>
        </w:tc>
        <w:tc>
          <w:tcPr>
            <w:tcW w:w="7650" w:type="dxa"/>
            <w:vAlign w:val="center"/>
          </w:tcPr>
          <w:p w14:paraId="2084F9A9" w14:textId="2892443F" w:rsidR="004B0615" w:rsidRPr="00BA2FD2" w:rsidRDefault="004B0615" w:rsidP="004B0615">
            <w:r w:rsidRPr="001516F2">
              <w:t>Participate in an elementary/primary school program.</w:t>
            </w:r>
          </w:p>
        </w:tc>
        <w:tc>
          <w:tcPr>
            <w:tcW w:w="1620" w:type="dxa"/>
            <w:vAlign w:val="center"/>
          </w:tcPr>
          <w:p w14:paraId="286A822A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4D8F094B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CD42F00" w14:textId="539C7F00" w:rsidR="004B0615" w:rsidRPr="00BA2FD2" w:rsidRDefault="004B0615" w:rsidP="004B0615">
            <w:r w:rsidRPr="001516F2">
              <w:t>1105</w:t>
            </w:r>
          </w:p>
        </w:tc>
        <w:tc>
          <w:tcPr>
            <w:tcW w:w="7650" w:type="dxa"/>
            <w:vAlign w:val="center"/>
          </w:tcPr>
          <w:p w14:paraId="331BF4C8" w14:textId="4A2EB911" w:rsidR="004B0615" w:rsidRPr="00BA2FD2" w:rsidRDefault="004B0615" w:rsidP="004B0615">
            <w:r w:rsidRPr="001516F2">
              <w:t>Participate in a special needs and/or inclusive program.</w:t>
            </w:r>
          </w:p>
        </w:tc>
        <w:tc>
          <w:tcPr>
            <w:tcW w:w="1620" w:type="dxa"/>
            <w:vAlign w:val="center"/>
          </w:tcPr>
          <w:p w14:paraId="528A7811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2BBD3066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4B0615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7C33058A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4B0615" w:rsidRPr="00E60D07" w14:paraId="424F315F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62CDF6BA" w14:textId="09B02BC0" w:rsidR="004B0615" w:rsidRPr="00E60D07" w:rsidRDefault="004B0615" w:rsidP="004B0615">
            <w:pPr>
              <w:rPr>
                <w:rFonts w:eastAsia="Times New Roman" w:cs="Arial"/>
              </w:rPr>
            </w:pPr>
            <w:r w:rsidRPr="00D359C3">
              <w:t>1201</w:t>
            </w:r>
          </w:p>
        </w:tc>
        <w:tc>
          <w:tcPr>
            <w:tcW w:w="7650" w:type="dxa"/>
            <w:vAlign w:val="center"/>
          </w:tcPr>
          <w:p w14:paraId="127F1AA2" w14:textId="6089621D" w:rsidR="004B0615" w:rsidRPr="00E60D07" w:rsidRDefault="004B0615" w:rsidP="004B0615">
            <w:pPr>
              <w:rPr>
                <w:rFonts w:eastAsia="Times New Roman" w:cs="Arial"/>
              </w:rPr>
            </w:pPr>
            <w:r w:rsidRPr="00D359C3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2C1B18A9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7325D749" w14:textId="55A2292D" w:rsidR="004B0615" w:rsidRPr="00E60D07" w:rsidRDefault="004B0615" w:rsidP="004B0615">
            <w:pPr>
              <w:rPr>
                <w:rFonts w:eastAsia="Times New Roman" w:cs="Arial"/>
              </w:rPr>
            </w:pPr>
            <w:r w:rsidRPr="00D359C3">
              <w:t>1202</w:t>
            </w:r>
          </w:p>
        </w:tc>
        <w:tc>
          <w:tcPr>
            <w:tcW w:w="7650" w:type="dxa"/>
            <w:vAlign w:val="center"/>
          </w:tcPr>
          <w:p w14:paraId="0DC0FA31" w14:textId="64931508" w:rsidR="004B0615" w:rsidRPr="00E60D07" w:rsidRDefault="004B0615" w:rsidP="004B0615">
            <w:pPr>
              <w:rPr>
                <w:rFonts w:eastAsia="Times New Roman" w:cs="Arial"/>
              </w:rPr>
            </w:pPr>
            <w:r w:rsidRPr="00D359C3">
              <w:t>RESERVED</w:t>
            </w:r>
          </w:p>
        </w:tc>
        <w:tc>
          <w:tcPr>
            <w:tcW w:w="1620" w:type="dxa"/>
            <w:vAlign w:val="center"/>
          </w:tcPr>
          <w:p w14:paraId="3F4AE837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76CDDC00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68DC398" w14:textId="40558F8C" w:rsidR="004B0615" w:rsidRPr="00E60D07" w:rsidRDefault="004B0615" w:rsidP="004B0615">
            <w:pPr>
              <w:rPr>
                <w:rFonts w:eastAsia="Times New Roman" w:cs="Arial"/>
              </w:rPr>
            </w:pPr>
            <w:r w:rsidRPr="00D359C3">
              <w:t>1203</w:t>
            </w:r>
          </w:p>
        </w:tc>
        <w:tc>
          <w:tcPr>
            <w:tcW w:w="7650" w:type="dxa"/>
            <w:vAlign w:val="center"/>
          </w:tcPr>
          <w:p w14:paraId="27955A8A" w14:textId="5A7BF1C4" w:rsidR="004B0615" w:rsidRPr="00E60D07" w:rsidRDefault="004B0615" w:rsidP="004B0615">
            <w:pPr>
              <w:rPr>
                <w:rFonts w:eastAsia="Times New Roman" w:cs="Arial"/>
              </w:rPr>
            </w:pPr>
            <w:r w:rsidRPr="00D359C3">
              <w:t>RESERVED</w:t>
            </w:r>
          </w:p>
        </w:tc>
        <w:tc>
          <w:tcPr>
            <w:tcW w:w="1620" w:type="dxa"/>
            <w:vAlign w:val="center"/>
          </w:tcPr>
          <w:p w14:paraId="27BF1C14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02E191B8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527DE48F" w14:textId="1D28F6DB" w:rsidR="004B0615" w:rsidRPr="001F72A9" w:rsidRDefault="004B0615" w:rsidP="004B0615">
            <w:r w:rsidRPr="00D359C3">
              <w:t>1204</w:t>
            </w:r>
          </w:p>
        </w:tc>
        <w:tc>
          <w:tcPr>
            <w:tcW w:w="7650" w:type="dxa"/>
            <w:vAlign w:val="center"/>
          </w:tcPr>
          <w:p w14:paraId="42B625D4" w14:textId="69B21B37" w:rsidR="004B0615" w:rsidRPr="001F72A9" w:rsidRDefault="004B0615" w:rsidP="004B0615">
            <w:r w:rsidRPr="00D359C3">
              <w:t>RESERVED</w:t>
            </w:r>
          </w:p>
        </w:tc>
        <w:tc>
          <w:tcPr>
            <w:tcW w:w="1620" w:type="dxa"/>
            <w:vAlign w:val="center"/>
          </w:tcPr>
          <w:p w14:paraId="60D614B9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2855B3A0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2A0000F" w14:textId="3555FD52" w:rsidR="004B0615" w:rsidRPr="001F72A9" w:rsidRDefault="004B0615" w:rsidP="004B0615">
            <w:r w:rsidRPr="00D359C3">
              <w:t>1205</w:t>
            </w:r>
          </w:p>
        </w:tc>
        <w:tc>
          <w:tcPr>
            <w:tcW w:w="7650" w:type="dxa"/>
            <w:vAlign w:val="center"/>
          </w:tcPr>
          <w:p w14:paraId="6F2F0C7A" w14:textId="4CF65779" w:rsidR="004B0615" w:rsidRPr="001F72A9" w:rsidRDefault="004B0615" w:rsidP="004B0615">
            <w:r w:rsidRPr="00D359C3">
              <w:t>RESERVED</w:t>
            </w:r>
          </w:p>
        </w:tc>
        <w:tc>
          <w:tcPr>
            <w:tcW w:w="1620" w:type="dxa"/>
            <w:vAlign w:val="center"/>
          </w:tcPr>
          <w:p w14:paraId="7AFE8AA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434F2909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7AD8BFE9" w14:textId="41BBB425" w:rsidR="004B0615" w:rsidRPr="001F72A9" w:rsidRDefault="004B0615" w:rsidP="004B0615">
            <w:r w:rsidRPr="00D359C3">
              <w:t>1206</w:t>
            </w:r>
          </w:p>
        </w:tc>
        <w:tc>
          <w:tcPr>
            <w:tcW w:w="7650" w:type="dxa"/>
            <w:vAlign w:val="center"/>
          </w:tcPr>
          <w:p w14:paraId="68475616" w14:textId="296D10CB" w:rsidR="004B0615" w:rsidRPr="001F72A9" w:rsidRDefault="004B0615" w:rsidP="004B0615">
            <w:r w:rsidRPr="00D359C3">
              <w:t>RESERVED</w:t>
            </w:r>
          </w:p>
        </w:tc>
        <w:tc>
          <w:tcPr>
            <w:tcW w:w="1620" w:type="dxa"/>
            <w:vAlign w:val="center"/>
          </w:tcPr>
          <w:p w14:paraId="13BE815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6464F307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7B635C39" w14:textId="5FA24326" w:rsidR="004B0615" w:rsidRPr="007D48C9" w:rsidRDefault="004B0615" w:rsidP="004B0615">
            <w:r w:rsidRPr="00D359C3">
              <w:t>1207</w:t>
            </w:r>
          </w:p>
        </w:tc>
        <w:tc>
          <w:tcPr>
            <w:tcW w:w="7650" w:type="dxa"/>
            <w:vAlign w:val="center"/>
          </w:tcPr>
          <w:p w14:paraId="2DD5E647" w14:textId="11D19510" w:rsidR="004B0615" w:rsidRPr="007D48C9" w:rsidRDefault="004B0615" w:rsidP="004B0615">
            <w:r w:rsidRPr="00D359C3">
              <w:t>RESERVED</w:t>
            </w:r>
          </w:p>
        </w:tc>
        <w:tc>
          <w:tcPr>
            <w:tcW w:w="1620" w:type="dxa"/>
            <w:vAlign w:val="center"/>
          </w:tcPr>
          <w:p w14:paraId="01EFF71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E77AF5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592C3D6B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C73F09">
      <w:headerReference w:type="default" r:id="rId10"/>
      <w:footerReference w:type="default" r:id="rId11"/>
      <w:pgSz w:w="15840" w:h="12240" w:orient="landscape"/>
      <w:pgMar w:top="144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5FE17C" w14:textId="77777777" w:rsidR="00D207AF" w:rsidRDefault="00D207AF" w:rsidP="000733E4">
      <w:pPr>
        <w:spacing w:after="0" w:line="240" w:lineRule="auto"/>
      </w:pPr>
      <w:r>
        <w:separator/>
      </w:r>
    </w:p>
  </w:endnote>
  <w:endnote w:type="continuationSeparator" w:id="0">
    <w:p w14:paraId="1DE573F3" w14:textId="77777777" w:rsidR="00D207AF" w:rsidRDefault="00D207AF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F82C74" w14:textId="67A04C43" w:rsidR="009B6E33" w:rsidRPr="00235ECC" w:rsidRDefault="00235ECC" w:rsidP="00DF7408">
    <w:pPr>
      <w:pStyle w:val="Footer"/>
      <w:tabs>
        <w:tab w:val="clear" w:pos="9360"/>
        <w:tab w:val="right" w:pos="12681"/>
      </w:tabs>
    </w:pPr>
    <w:r w:rsidRPr="00235ECC">
      <w:t>Child Care and Support Services Management CIP 19.0708</w:t>
    </w:r>
    <w:r w:rsidR="00C5560B">
      <w:t xml:space="preserve">  </w:t>
    </w:r>
    <w:r w:rsidR="00C5560B">
      <w:rPr>
        <w:rFonts w:eastAsia="Times New Roman"/>
      </w:rPr>
      <w:t>POS</w:t>
    </w:r>
    <w:r w:rsidR="00C5560B" w:rsidRPr="00E60D07">
      <w:rPr>
        <w:rFonts w:eastAsia="Times New Roman"/>
      </w:rPr>
      <w:t xml:space="preserve"> </w:t>
    </w:r>
    <w:r w:rsidR="00C5560B" w:rsidRPr="00293948">
      <w:rPr>
        <w:rFonts w:eastAsia="Times New Roman"/>
      </w:rPr>
      <w:t>0</w:t>
    </w:r>
    <w:r w:rsidR="0063045D">
      <w:rPr>
        <w:rFonts w:eastAsia="Times New Roman"/>
      </w:rPr>
      <w:t>4</w:t>
    </w:r>
    <w:r w:rsidR="00C5560B">
      <w:rPr>
        <w:rFonts w:eastAsia="Times New Roman"/>
      </w:rPr>
      <w:t xml:space="preserve"> Version E</w:t>
    </w:r>
    <w:r w:rsidR="00DF7408">
      <w:rPr>
        <w:rFonts w:eastAsia="Times New Roman"/>
      </w:rPr>
      <w:tab/>
    </w:r>
    <w:r w:rsidR="00DF7408" w:rsidRPr="00DF7408">
      <w:rPr>
        <w:rFonts w:eastAsia="Times New Roman"/>
      </w:rPr>
      <w:fldChar w:fldCharType="begin"/>
    </w:r>
    <w:r w:rsidR="00DF7408" w:rsidRPr="00DF7408">
      <w:rPr>
        <w:rFonts w:eastAsia="Times New Roman"/>
      </w:rPr>
      <w:instrText xml:space="preserve"> PAGE   \* MERGEFORMAT </w:instrText>
    </w:r>
    <w:r w:rsidR="00DF7408" w:rsidRPr="00DF7408">
      <w:rPr>
        <w:rFonts w:eastAsia="Times New Roman"/>
      </w:rPr>
      <w:fldChar w:fldCharType="separate"/>
    </w:r>
    <w:r w:rsidR="00A1720A">
      <w:rPr>
        <w:rFonts w:eastAsia="Times New Roman"/>
        <w:noProof/>
      </w:rPr>
      <w:t>1</w:t>
    </w:r>
    <w:r w:rsidR="00DF7408" w:rsidRPr="00DF7408">
      <w:rPr>
        <w:rFonts w:eastAsia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F720BC" w14:textId="77777777" w:rsidR="00D207AF" w:rsidRDefault="00D207AF" w:rsidP="000733E4">
      <w:pPr>
        <w:spacing w:after="0" w:line="240" w:lineRule="auto"/>
      </w:pPr>
      <w:r>
        <w:separator/>
      </w:r>
    </w:p>
  </w:footnote>
  <w:footnote w:type="continuationSeparator" w:id="0">
    <w:p w14:paraId="609646AA" w14:textId="77777777" w:rsidR="00D207AF" w:rsidRDefault="00D207AF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29B3E7" w14:textId="77777777" w:rsidR="00C73F09" w:rsidRPr="007A6840" w:rsidRDefault="00C73F09" w:rsidP="00C73F09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CE786C7" wp14:editId="292A3C50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CB8AA84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08EB6A3E" w14:textId="77777777" w:rsidR="00C73F09" w:rsidRDefault="00C73F0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733E4"/>
    <w:rsid w:val="000B2EFC"/>
    <w:rsid w:val="000D5D31"/>
    <w:rsid w:val="00123BA3"/>
    <w:rsid w:val="001314D6"/>
    <w:rsid w:val="00153EE8"/>
    <w:rsid w:val="00154F13"/>
    <w:rsid w:val="001752DE"/>
    <w:rsid w:val="001A152A"/>
    <w:rsid w:val="001A70BF"/>
    <w:rsid w:val="001C5B5A"/>
    <w:rsid w:val="002146A6"/>
    <w:rsid w:val="00216F40"/>
    <w:rsid w:val="00217F98"/>
    <w:rsid w:val="00235ECC"/>
    <w:rsid w:val="00247FFB"/>
    <w:rsid w:val="00264B51"/>
    <w:rsid w:val="0027243B"/>
    <w:rsid w:val="00293948"/>
    <w:rsid w:val="002A33D0"/>
    <w:rsid w:val="002A5F84"/>
    <w:rsid w:val="0033180A"/>
    <w:rsid w:val="003A2995"/>
    <w:rsid w:val="003A6945"/>
    <w:rsid w:val="003D27C2"/>
    <w:rsid w:val="003F39DD"/>
    <w:rsid w:val="00400CA6"/>
    <w:rsid w:val="00435A12"/>
    <w:rsid w:val="00481622"/>
    <w:rsid w:val="004B0615"/>
    <w:rsid w:val="004C2A92"/>
    <w:rsid w:val="004D2352"/>
    <w:rsid w:val="004D4EFE"/>
    <w:rsid w:val="005047EC"/>
    <w:rsid w:val="0050684F"/>
    <w:rsid w:val="00547C10"/>
    <w:rsid w:val="005D6BCE"/>
    <w:rsid w:val="0063045D"/>
    <w:rsid w:val="006704EF"/>
    <w:rsid w:val="006E0583"/>
    <w:rsid w:val="006F2192"/>
    <w:rsid w:val="00716A8C"/>
    <w:rsid w:val="007206F4"/>
    <w:rsid w:val="007865A2"/>
    <w:rsid w:val="00793AD0"/>
    <w:rsid w:val="007C61CD"/>
    <w:rsid w:val="007F79E0"/>
    <w:rsid w:val="008033D8"/>
    <w:rsid w:val="008413AD"/>
    <w:rsid w:val="008841DF"/>
    <w:rsid w:val="008E2F3F"/>
    <w:rsid w:val="008F01AB"/>
    <w:rsid w:val="008F6DD3"/>
    <w:rsid w:val="00945C84"/>
    <w:rsid w:val="00956A11"/>
    <w:rsid w:val="00963472"/>
    <w:rsid w:val="00967D2F"/>
    <w:rsid w:val="00975D91"/>
    <w:rsid w:val="00987FD7"/>
    <w:rsid w:val="009B08CB"/>
    <w:rsid w:val="009B6E33"/>
    <w:rsid w:val="00A1720A"/>
    <w:rsid w:val="00A434D0"/>
    <w:rsid w:val="00AB147A"/>
    <w:rsid w:val="00AB3959"/>
    <w:rsid w:val="00AD7047"/>
    <w:rsid w:val="00B27399"/>
    <w:rsid w:val="00B61A3E"/>
    <w:rsid w:val="00B719D0"/>
    <w:rsid w:val="00B82CCC"/>
    <w:rsid w:val="00BC162F"/>
    <w:rsid w:val="00BD2444"/>
    <w:rsid w:val="00C30671"/>
    <w:rsid w:val="00C36E47"/>
    <w:rsid w:val="00C4037A"/>
    <w:rsid w:val="00C54576"/>
    <w:rsid w:val="00C5560B"/>
    <w:rsid w:val="00C73F09"/>
    <w:rsid w:val="00CA1AFB"/>
    <w:rsid w:val="00CA5C5A"/>
    <w:rsid w:val="00CC6849"/>
    <w:rsid w:val="00D04192"/>
    <w:rsid w:val="00D207AF"/>
    <w:rsid w:val="00D34DDA"/>
    <w:rsid w:val="00D47433"/>
    <w:rsid w:val="00DD3EAA"/>
    <w:rsid w:val="00DF7408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436E"/>
    <w:rsid w:val="00EF734D"/>
    <w:rsid w:val="00F13CC6"/>
    <w:rsid w:val="00F15EBF"/>
    <w:rsid w:val="00F9269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4FAEBB-15FD-49F7-A568-09D809BF37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894104-6C8C-4D5A-A339-E7B003AF3F9A}">
  <ds:schemaRefs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purl.org/dc/terms/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C2F1828F-C792-4B65-A203-BFA5953ECA9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354E625-D5BD-4CF0-8072-E1CC550F1B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234</Words>
  <Characters>703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Jennifer Farley</cp:lastModifiedBy>
  <cp:revision>2</cp:revision>
  <dcterms:created xsi:type="dcterms:W3CDTF">2021-11-22T19:21:00Z</dcterms:created>
  <dcterms:modified xsi:type="dcterms:W3CDTF">2021-11-22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3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